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F81BD" w:themeColor="accent1"/>
        </w:rPr>
        <w:id w:val="-445615236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0DFB9CDF" w14:textId="77777777" w:rsidR="001864CA" w:rsidRDefault="001864CA">
          <w:pPr>
            <w:pStyle w:val="NoSpacing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6D1A3124" wp14:editId="20DC1848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Baskerville Old Face" w:eastAsiaTheme="majorEastAsia" w:hAnsi="Baskerville Old Face" w:cstheme="majorBidi"/>
              <w:b/>
              <w:color w:val="8064A2" w:themeColor="accent4"/>
              <w:sz w:val="80"/>
              <w:szCs w:val="80"/>
              <w14:textOutline w14:w="0" w14:cap="flat" w14:cmpd="sng" w14:algn="ctr">
                <w14:noFill/>
                <w14:prstDash w14:val="solid"/>
                <w14:round/>
              </w14:textOutline>
              <w14:props3d w14:extrusionH="57150" w14:contourW="0" w14:prstMaterial="softEdge">
                <w14:bevelT w14:w="25400" w14:h="38100" w14:prst="circle"/>
              </w14:props3d>
            </w:rPr>
            <w:alias w:val="Title"/>
            <w:tag w:val=""/>
            <w:id w:val="1735040861"/>
            <w:placeholder>
              <w:docPart w:val="B256530A6B6C40768C657C9D6072950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08BDC924" w14:textId="77777777" w:rsidR="001864CA" w:rsidRPr="00197AF7" w:rsidRDefault="001864CA" w:rsidP="00197AF7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</w:pPr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 xml:space="preserve">Preparatory data Structure                        </w:t>
              </w:r>
              <w:proofErr w:type="gramStart"/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 xml:space="preserve">   (</w:t>
              </w:r>
              <w:proofErr w:type="gramEnd"/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>CSCI 591)</w:t>
              </w:r>
            </w:p>
          </w:sdtContent>
        </w:sdt>
        <w:p w14:paraId="73DA3168" w14:textId="77777777" w:rsidR="00197AF7" w:rsidRDefault="00197AF7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369C52B4" wp14:editId="261DA759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4A65FFD" w14:textId="38EE7C64" w:rsidR="00197AF7" w:rsidRDefault="00197AF7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5AA9C0A5" wp14:editId="5D2CEF66">
                    <wp:extent cx="1828800" cy="472440"/>
                    <wp:effectExtent l="0" t="0" r="0" b="3810"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4724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C2EC081" w14:textId="26D5C10C" w:rsidR="00197AF7" w:rsidRPr="001A6A83" w:rsidRDefault="00197AF7" w:rsidP="00197AF7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1A6A83"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Project - </w:t>
                                </w:r>
                                <w:r w:rsidR="003055B0"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I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5AA9C0A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width:2in;height:37.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" filled="f" stroked="f">
                    <v:textbox>
                      <w:txbxContent>
                        <w:p w14:paraId="3C2EC081" w14:textId="26D5C10C" w:rsidR="00197AF7" w:rsidRPr="001A6A83" w:rsidRDefault="00197AF7" w:rsidP="00197AF7">
                          <w:pPr>
                            <w:pStyle w:val="NoSpacing"/>
                            <w:jc w:val="center"/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1A6A83"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Project - </w:t>
                          </w:r>
                          <w:r w:rsidR="003055B0"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II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  <w:p w14:paraId="4DBD3477" w14:textId="3026D7AE" w:rsidR="001864CA" w:rsidRDefault="003055B0">
          <w:pPr>
            <w:pStyle w:val="NoSpacing"/>
            <w:spacing w:before="480"/>
            <w:jc w:val="center"/>
            <w:rPr>
              <w:color w:val="4F81BD" w:themeColor="accent1"/>
            </w:rPr>
          </w:pPr>
          <w:r w:rsidRPr="00197AF7">
            <w:rPr>
              <w:noProof/>
              <w:color w:val="4F81BD" w:themeColor="accent1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5076B120" wp14:editId="3E2FA237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34315</wp:posOffset>
                    </wp:positionV>
                    <wp:extent cx="5314950" cy="495300"/>
                    <wp:effectExtent l="57150" t="19050" r="76200" b="95250"/>
                    <wp:wrapSquare wrapText="bothSides"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14950" cy="495300"/>
                            </a:xfrm>
                            <a:prstGeom prst="rect">
                              <a:avLst/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3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0B6E5D9" w14:textId="19B7D1AE" w:rsidR="00197AF7" w:rsidRPr="00197AF7" w:rsidRDefault="003055B0">
                                <w:pPr>
                                  <w:rPr>
                                    <w:color w:val="EAF1DD" w:themeColor="accent3" w:themeTint="33"/>
                                  </w:rPr>
                                </w:pPr>
                                <w:r>
                                  <w:rPr>
                                    <w:b/>
                                    <w:color w:val="EAF1DD" w:themeColor="accent3" w:themeTint="33"/>
                                    <w:sz w:val="44"/>
                                    <w:szCs w:val="44"/>
                                  </w:rPr>
                                  <w:t>Recursive Functions – Three small program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076B120" id="_x0000_s1027" type="#_x0000_t202" style="position:absolute;left:0;text-align:left;margin-left:0;margin-top:18.45pt;width:418.5pt;height:39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" fillcolor="black [1632]" strokecolor="black [3040]">
                    <v:fill color2="black [3008]" rotate="t" angle="180" focus="80%" type="gradient">
                      <o:fill v:ext="view" type="gradientUnscaled"/>
                    </v:fill>
                    <v:shadow on="t" color="black" opacity="22937f" origin=",.5" offset="0,.63889mm"/>
                    <v:textbox>
                      <w:txbxContent>
                        <w:p w14:paraId="40B6E5D9" w14:textId="19B7D1AE" w:rsidR="00197AF7" w:rsidRPr="00197AF7" w:rsidRDefault="003055B0">
                          <w:pPr>
                            <w:rPr>
                              <w:color w:val="EAF1DD" w:themeColor="accent3" w:themeTint="33"/>
                            </w:rPr>
                          </w:pPr>
                          <w:r>
                            <w:rPr>
                              <w:b/>
                              <w:color w:val="EAF1DD" w:themeColor="accent3" w:themeTint="33"/>
                              <w:sz w:val="44"/>
                              <w:szCs w:val="44"/>
                            </w:rPr>
                            <w:t>Recursive Functions – Three small programs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1864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4520FE" wp14:editId="100FA7F0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5943600" cy="583565"/>
                    <wp:effectExtent l="0" t="0" r="0" b="0"/>
                    <wp:wrapNone/>
                    <wp:docPr id="1" name="Text Box 1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943600" cy="5835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28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809ED9C" w14:textId="6E87DF3C" w:rsidR="001864CA" w:rsidRPr="008F6AC5" w:rsidRDefault="003055B0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January 28, 2020</w:t>
                                    </w:r>
                                  </w:p>
                                </w:sdtContent>
                              </w:sdt>
                              <w:p w14:paraId="5FED7AFF" w14:textId="77777777" w:rsidR="001864CA" w:rsidRPr="008F6AC5" w:rsidRDefault="0073542C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E1CA0"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St. Cloud state university</w:t>
                                    </w:r>
                                  </w:sdtContent>
                                </w:sdt>
                              </w:p>
                              <w:p w14:paraId="3494761C" w14:textId="77777777" w:rsidR="001864CA" w:rsidRPr="008F6AC5" w:rsidRDefault="0073542C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1A6A83" w:rsidRPr="008F6AC5"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Department of Computer Scien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D4520FE" id="Text Box 142" o:spid="_x0000_s1028" type="#_x0000_t202" style="position:absolute;left:0;text-align:left;margin-left:0;margin-top:0;width:468pt;height:45.95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28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809ED9C" w14:textId="6E87DF3C" w:rsidR="001864CA" w:rsidRPr="008F6AC5" w:rsidRDefault="003055B0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January 28, 2020</w:t>
                              </w:r>
                            </w:p>
                          </w:sdtContent>
                        </w:sdt>
                        <w:p w14:paraId="5FED7AFF" w14:textId="77777777" w:rsidR="001864CA" w:rsidRPr="008F6AC5" w:rsidRDefault="0073542C">
                          <w:pPr>
                            <w:pStyle w:val="NoSpacing"/>
                            <w:jc w:val="center"/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E1CA0"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St. Cloud state university</w:t>
                              </w:r>
                            </w:sdtContent>
                          </w:sdt>
                        </w:p>
                        <w:p w14:paraId="3494761C" w14:textId="77777777" w:rsidR="001864CA" w:rsidRPr="008F6AC5" w:rsidRDefault="0073542C">
                          <w:pPr>
                            <w:pStyle w:val="NoSpacing"/>
                            <w:jc w:val="center"/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1A6A83" w:rsidRPr="008F6AC5"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Department of Computer Science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6E92A4FA" w14:textId="77777777" w:rsidR="008F6AC5" w:rsidRDefault="008F6AC5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43AA58CF" wp14:editId="791DE6FF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095375</wp:posOffset>
                    </wp:positionV>
                    <wp:extent cx="2592705" cy="1404620"/>
                    <wp:effectExtent l="57150" t="19050" r="74295" b="971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592705" cy="1404620"/>
                            </a:xfrm>
                            <a:prstGeom prst="rect">
                              <a:avLst/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3">
                              <a:schemeClr val="accent6"/>
                            </a:fillRef>
                            <a:effectRef idx="2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2205004" w14:textId="77777777" w:rsidR="008F6AC5" w:rsidRPr="008F6AC5" w:rsidRDefault="008F6AC5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8F6AC5">
                                  <w:rPr>
                                    <w:sz w:val="32"/>
                                    <w:szCs w:val="32"/>
                                  </w:rPr>
                                  <w:t>Submitted By: Taddese Erb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43AA58CF" id="_x0000_s1029" type="#_x0000_t202" style="position:absolute;margin-left:152.95pt;margin-top:86.25pt;width:204.1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" fillcolor="#9a4906 [1641]" strokecolor="#f68c36 [3049]">
                    <v:fill color2="#f68a32 [3017]" rotate="t" angle="180" colors="0 #cb6c1d;52429f #ff8f2a;1 #ff8f26" focus="100%" type="gradient">
                      <o:fill v:ext="view" type="gradientUnscaled"/>
                    </v:fill>
                    <v:shadow on="t" color="black" opacity="22937f" origin=",.5" offset="0,.63889mm"/>
                    <v:textbox style="mso-fit-shape-to-text:t">
                      <w:txbxContent>
                        <w:p w14:paraId="62205004" w14:textId="77777777" w:rsidR="008F6AC5" w:rsidRPr="008F6AC5" w:rsidRDefault="008F6AC5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8F6AC5">
                            <w:rPr>
                              <w:sz w:val="32"/>
                              <w:szCs w:val="32"/>
                            </w:rPr>
                            <w:t>Submitted By: Taddese Erba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1864CA">
            <w:br w:type="page"/>
          </w:r>
        </w:p>
        <w:p w14:paraId="0ACFEC4E" w14:textId="77777777" w:rsidR="001864CA" w:rsidRDefault="0073542C"/>
      </w:sdtContent>
    </w:sdt>
    <w:p w14:paraId="65A92BF3" w14:textId="77777777" w:rsidR="00905F2E" w:rsidRPr="003C459B" w:rsidRDefault="00905F2E" w:rsidP="0034412D">
      <w:pPr>
        <w:pStyle w:val="Heading1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t xml:space="preserve">Design Document </w:t>
      </w:r>
    </w:p>
    <w:p w14:paraId="2607EB49" w14:textId="77777777" w:rsidR="00C750BF" w:rsidRPr="003C459B" w:rsidRDefault="003B1256" w:rsidP="00905F2E">
      <w:pPr>
        <w:pStyle w:val="Heading2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t xml:space="preserve">Introduction </w:t>
      </w:r>
    </w:p>
    <w:p w14:paraId="02101B84" w14:textId="782DF554" w:rsidR="00091062" w:rsidRPr="003C459B" w:rsidRDefault="0086283D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cursive function is a function that calls itself. By calling itself, a recursive function ex</w:t>
      </w:r>
      <w:r w:rsidR="009608B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cutes a block of code repeatedly until it hits the smallest possible result(s) also know</w:t>
      </w:r>
      <w:r w:rsidR="009608B7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s the base. </w:t>
      </w:r>
      <w:r w:rsidR="009608B7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cursive code is important because of its small code size and easiness to write. Once it is written, it can also be used over and over. A recursive function is not always </w:t>
      </w:r>
      <w:r w:rsidR="009608B7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desired method </w:t>
      </w:r>
      <w:r w:rsidR="009608B7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solving a proble</w:t>
      </w:r>
      <w:r w:rsidR="009608B7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due to its performance issues. It often takes </w:t>
      </w:r>
      <w:r w:rsidR="009608B7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long time to compute and return an output than a loop program.  </w:t>
      </w:r>
    </w:p>
    <w:p w14:paraId="3EFC414A" w14:textId="77777777" w:rsidR="00091062" w:rsidRPr="003C459B" w:rsidRDefault="003C459B" w:rsidP="003C459B">
      <w:pPr>
        <w:pStyle w:val="Heading2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t xml:space="preserve">Data Structure </w:t>
      </w:r>
    </w:p>
    <w:p w14:paraId="10BCE00D" w14:textId="1302C2FF" w:rsidR="001A34F8" w:rsidRDefault="003C459B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C459B">
        <w:rPr>
          <w:rFonts w:ascii="Times New Roman" w:hAnsi="Times New Roman" w:cs="Times New Roman"/>
          <w:sz w:val="24"/>
          <w:szCs w:val="24"/>
        </w:rPr>
        <w:t xml:space="preserve">The program uses </w:t>
      </w:r>
      <w:r w:rsidR="003418D9">
        <w:rPr>
          <w:rFonts w:ascii="Times New Roman" w:hAnsi="Times New Roman" w:cs="Times New Roman"/>
          <w:sz w:val="24"/>
          <w:szCs w:val="24"/>
        </w:rPr>
        <w:t>three</w:t>
      </w:r>
      <w:r w:rsidRPr="003C459B">
        <w:rPr>
          <w:rFonts w:ascii="Times New Roman" w:hAnsi="Times New Roman" w:cs="Times New Roman"/>
          <w:sz w:val="24"/>
          <w:szCs w:val="24"/>
        </w:rPr>
        <w:t xml:space="preserve"> data structure</w:t>
      </w:r>
      <w:r w:rsidR="009608B7">
        <w:rPr>
          <w:rFonts w:ascii="Times New Roman" w:hAnsi="Times New Roman" w:cs="Times New Roman"/>
          <w:sz w:val="24"/>
          <w:szCs w:val="24"/>
        </w:rPr>
        <w:t>s</w:t>
      </w:r>
      <w:r w:rsidRPr="003C459B">
        <w:rPr>
          <w:rFonts w:ascii="Times New Roman" w:hAnsi="Times New Roman" w:cs="Times New Roman"/>
          <w:sz w:val="24"/>
          <w:szCs w:val="24"/>
        </w:rPr>
        <w:t xml:space="preserve">, the </w:t>
      </w:r>
      <w:r w:rsidR="003418D9" w:rsidRPr="003418D9">
        <w:rPr>
          <w:rFonts w:ascii="Source Code Pro Light" w:hAnsi="Source Code Pro Light" w:cs="Times New Roman"/>
        </w:rPr>
        <w:t xml:space="preserve">class </w:t>
      </w:r>
      <w:proofErr w:type="spellStart"/>
      <w:r w:rsidR="003418D9" w:rsidRPr="003418D9">
        <w:rPr>
          <w:rFonts w:ascii="Source Code Pro Light" w:hAnsi="Source Code Pro Light" w:cs="Times New Roman"/>
        </w:rPr>
        <w:t>FileStream</w:t>
      </w:r>
      <w:proofErr w:type="spellEnd"/>
      <w:r w:rsidR="003418D9">
        <w:rPr>
          <w:rFonts w:ascii="Times New Roman" w:hAnsi="Times New Roman" w:cs="Times New Roman"/>
          <w:sz w:val="24"/>
          <w:szCs w:val="24"/>
        </w:rPr>
        <w:t xml:space="preserve">, </w:t>
      </w:r>
      <w:r w:rsidRPr="00DE0C7B">
        <w:rPr>
          <w:rFonts w:ascii="Source Code Pro Light" w:hAnsi="Source Code Pro Light" w:cs="Times New Roman"/>
        </w:rPr>
        <w:t>class Palindrome</w:t>
      </w:r>
      <w:r w:rsidR="003418D9">
        <w:rPr>
          <w:rFonts w:ascii="Source Code Pro Light" w:hAnsi="Source Code Pro Light" w:cs="Times New Roman"/>
        </w:rPr>
        <w:t xml:space="preserve">, </w:t>
      </w:r>
      <w:r w:rsidR="003418D9" w:rsidRPr="003418D9">
        <w:rPr>
          <w:rFonts w:ascii="Times New Roman" w:hAnsi="Times New Roman" w:cs="Times New Roman"/>
          <w:sz w:val="24"/>
          <w:szCs w:val="24"/>
        </w:rPr>
        <w:t>and the function</w:t>
      </w:r>
      <w:r w:rsidR="003418D9">
        <w:rPr>
          <w:rFonts w:ascii="Source Code Pro Light" w:hAnsi="Source Code Pro Light" w:cs="Times New Roman"/>
        </w:rPr>
        <w:t xml:space="preserve"> </w:t>
      </w:r>
      <w:proofErr w:type="gramStart"/>
      <w:r w:rsidR="003418D9" w:rsidRPr="003418D9">
        <w:rPr>
          <w:rFonts w:ascii="Source Code Pro Light" w:hAnsi="Source Code Pro Light" w:cs="Times New Roman"/>
        </w:rPr>
        <w:t>exp</w:t>
      </w:r>
      <w:r w:rsidR="003418D9">
        <w:rPr>
          <w:rFonts w:ascii="Source Code Pro Light" w:hAnsi="Source Code Pro Light" w:cs="Times New Roman"/>
        </w:rPr>
        <w:t>(</w:t>
      </w:r>
      <w:proofErr w:type="gramEnd"/>
      <w:r w:rsidR="003418D9">
        <w:rPr>
          <w:rFonts w:ascii="Source Code Pro Light" w:hAnsi="Source Code Pro Light" w:cs="Times New Roman"/>
        </w:rPr>
        <w:t>)</w:t>
      </w:r>
      <w:r w:rsidRPr="003C459B">
        <w:rPr>
          <w:rFonts w:ascii="Times New Roman" w:hAnsi="Times New Roman" w:cs="Times New Roman"/>
          <w:sz w:val="24"/>
          <w:szCs w:val="24"/>
        </w:rPr>
        <w:t xml:space="preserve">. This class </w:t>
      </w:r>
      <w:proofErr w:type="spellStart"/>
      <w:r w:rsidR="003418D9" w:rsidRPr="003418D9">
        <w:rPr>
          <w:rFonts w:ascii="Source Code Pro Light" w:hAnsi="Source Code Pro Light" w:cs="Times New Roman"/>
        </w:rPr>
        <w:t>FileStream</w:t>
      </w:r>
      <w:proofErr w:type="spellEnd"/>
      <w:r w:rsidR="003418D9" w:rsidRPr="003C459B">
        <w:rPr>
          <w:rFonts w:ascii="Times New Roman" w:hAnsi="Times New Roman" w:cs="Times New Roman"/>
          <w:sz w:val="24"/>
          <w:szCs w:val="24"/>
        </w:rPr>
        <w:t xml:space="preserve"> </w:t>
      </w:r>
      <w:r w:rsidRPr="003C459B">
        <w:rPr>
          <w:rFonts w:ascii="Times New Roman" w:hAnsi="Times New Roman" w:cs="Times New Roman"/>
          <w:sz w:val="24"/>
          <w:szCs w:val="24"/>
        </w:rPr>
        <w:t xml:space="preserve">holds the character input </w:t>
      </w:r>
      <w:r w:rsidR="003418D9">
        <w:rPr>
          <w:rFonts w:ascii="Times New Roman" w:hAnsi="Times New Roman" w:cs="Times New Roman"/>
          <w:sz w:val="24"/>
          <w:szCs w:val="24"/>
        </w:rPr>
        <w:t xml:space="preserve">from a </w:t>
      </w:r>
      <w:r w:rsidR="003418D9" w:rsidRPr="003418D9">
        <w:rPr>
          <w:rFonts w:ascii="Source Code Pro Light" w:hAnsi="Source Code Pro Light" w:cs="Times New Roman"/>
        </w:rPr>
        <w:t>.</w:t>
      </w:r>
      <w:proofErr w:type="spellStart"/>
      <w:r w:rsidR="003418D9" w:rsidRPr="003418D9">
        <w:rPr>
          <w:rFonts w:ascii="Source Code Pro Light" w:hAnsi="Source Code Pro Light" w:cs="Times New Roman"/>
        </w:rPr>
        <w:t>dat</w:t>
      </w:r>
      <w:proofErr w:type="spellEnd"/>
      <w:r w:rsidR="003418D9">
        <w:rPr>
          <w:rFonts w:ascii="Times New Roman" w:hAnsi="Times New Roman" w:cs="Times New Roman"/>
          <w:sz w:val="24"/>
          <w:szCs w:val="24"/>
        </w:rPr>
        <w:t xml:space="preserve"> file. This class hosts </w:t>
      </w:r>
      <w:r w:rsidR="00930FB8">
        <w:rPr>
          <w:rFonts w:ascii="Times New Roman" w:hAnsi="Times New Roman" w:cs="Times New Roman"/>
          <w:sz w:val="24"/>
          <w:szCs w:val="24"/>
        </w:rPr>
        <w:t>two</w:t>
      </w:r>
      <w:r w:rsidR="003418D9">
        <w:rPr>
          <w:rFonts w:ascii="Times New Roman" w:hAnsi="Times New Roman" w:cs="Times New Roman"/>
          <w:sz w:val="24"/>
          <w:szCs w:val="24"/>
        </w:rPr>
        <w:t xml:space="preserve"> arrays and three functions as its members. The array </w:t>
      </w:r>
      <w:r w:rsidR="003418D9" w:rsidRPr="003418D9">
        <w:rPr>
          <w:rFonts w:ascii="Source Code Pro Light" w:hAnsi="Source Code Pro Light" w:cs="Times New Roman"/>
        </w:rPr>
        <w:t xml:space="preserve">char </w:t>
      </w:r>
      <w:proofErr w:type="gramStart"/>
      <w:r w:rsidR="003418D9" w:rsidRPr="003418D9">
        <w:rPr>
          <w:rFonts w:ascii="Source Code Pro Light" w:hAnsi="Source Code Pro Light" w:cs="Times New Roman"/>
        </w:rPr>
        <w:t>array[</w:t>
      </w:r>
      <w:proofErr w:type="gramEnd"/>
      <w:r w:rsidR="003418D9" w:rsidRPr="003418D9">
        <w:rPr>
          <w:rFonts w:ascii="Source Code Pro Light" w:hAnsi="Source Code Pro Light" w:cs="Times New Roman"/>
        </w:rPr>
        <w:t>MAX]</w:t>
      </w:r>
      <w:r w:rsidR="003418D9" w:rsidRPr="003418D9">
        <w:rPr>
          <w:rFonts w:ascii="Times New Roman" w:hAnsi="Times New Roman" w:cs="Times New Roman"/>
          <w:sz w:val="24"/>
          <w:szCs w:val="24"/>
        </w:rPr>
        <w:t xml:space="preserve"> </w:t>
      </w:r>
      <w:r w:rsidR="003418D9">
        <w:rPr>
          <w:rFonts w:ascii="Times New Roman" w:hAnsi="Times New Roman" w:cs="Times New Roman"/>
          <w:sz w:val="24"/>
          <w:szCs w:val="24"/>
        </w:rPr>
        <w:t xml:space="preserve">is used to hold the characters read in from the file. </w:t>
      </w:r>
      <w:r w:rsidR="00930FB8">
        <w:rPr>
          <w:rFonts w:ascii="Times New Roman" w:hAnsi="Times New Roman" w:cs="Times New Roman"/>
          <w:sz w:val="24"/>
          <w:szCs w:val="24"/>
        </w:rPr>
        <w:t xml:space="preserve">The second array, </w:t>
      </w:r>
      <w:r w:rsidR="00930FB8" w:rsidRPr="00930FB8">
        <w:rPr>
          <w:rFonts w:ascii="Source Code Pro Light" w:hAnsi="Source Code Pro Light" w:cs="Times New Roman"/>
        </w:rPr>
        <w:t>char a[MAX]</w:t>
      </w:r>
      <w:r w:rsidR="00930FB8">
        <w:rPr>
          <w:rFonts w:ascii="Source Code Pro Light" w:hAnsi="Source Code Pro Light" w:cs="Times New Roman"/>
        </w:rPr>
        <w:t xml:space="preserve">, </w:t>
      </w:r>
      <w:r w:rsidR="00930FB8" w:rsidRPr="00930FB8">
        <w:rPr>
          <w:rFonts w:ascii="Times New Roman" w:hAnsi="Times New Roman" w:cs="Times New Roman"/>
          <w:sz w:val="24"/>
          <w:szCs w:val="24"/>
        </w:rPr>
        <w:t>is used</w:t>
      </w:r>
      <w:r w:rsidR="00930FB8">
        <w:rPr>
          <w:rFonts w:ascii="Times New Roman" w:hAnsi="Times New Roman" w:cs="Times New Roman"/>
          <w:sz w:val="24"/>
          <w:szCs w:val="24"/>
        </w:rPr>
        <w:t xml:space="preserve"> </w:t>
      </w:r>
      <w:r w:rsidR="00930FB8" w:rsidRPr="00930FB8">
        <w:rPr>
          <w:rFonts w:ascii="Times New Roman" w:hAnsi="Times New Roman" w:cs="Times New Roman"/>
          <w:sz w:val="24"/>
          <w:szCs w:val="24"/>
        </w:rPr>
        <w:t>to</w:t>
      </w:r>
      <w:r w:rsidR="00930FB8">
        <w:rPr>
          <w:rFonts w:ascii="Times New Roman" w:hAnsi="Times New Roman" w:cs="Times New Roman"/>
          <w:sz w:val="24"/>
          <w:szCs w:val="24"/>
        </w:rPr>
        <w:t xml:space="preserve"> hold the array of character</w:t>
      </w:r>
      <w:r w:rsidR="009608B7">
        <w:rPr>
          <w:rFonts w:ascii="Times New Roman" w:hAnsi="Times New Roman" w:cs="Times New Roman"/>
          <w:sz w:val="24"/>
          <w:szCs w:val="24"/>
        </w:rPr>
        <w:t>s</w:t>
      </w:r>
      <w:r w:rsidR="00930FB8">
        <w:rPr>
          <w:rFonts w:ascii="Times New Roman" w:hAnsi="Times New Roman" w:cs="Times New Roman"/>
          <w:sz w:val="24"/>
          <w:szCs w:val="24"/>
        </w:rPr>
        <w:t xml:space="preserve"> while we search the array for the presence of a character. </w:t>
      </w:r>
    </w:p>
    <w:p w14:paraId="6E617F69" w14:textId="36A3AF14" w:rsidR="00091062" w:rsidRDefault="00AB113A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class is the </w:t>
      </w:r>
      <w:r w:rsidRPr="00AB113A">
        <w:rPr>
          <w:rFonts w:ascii="Source Code Pro Light" w:hAnsi="Source Code Pro Light" w:cs="Times New Roman"/>
        </w:rPr>
        <w:t>class Palindrome</w:t>
      </w:r>
      <w:r>
        <w:rPr>
          <w:rFonts w:ascii="Source Code Pro Light" w:hAnsi="Source Code Pro Light" w:cs="Times New Roman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is class is used to recursively check whether a string entered by the user is a pal</w:t>
      </w:r>
      <w:r w:rsidR="009608B7">
        <w:rPr>
          <w:rFonts w:ascii="Times New Roman" w:hAnsi="Times New Roman" w:cs="Times New Roman"/>
          <w:sz w:val="24"/>
          <w:szCs w:val="24"/>
        </w:rPr>
        <w:t>indrome</w:t>
      </w:r>
      <w:r>
        <w:rPr>
          <w:rFonts w:ascii="Times New Roman" w:hAnsi="Times New Roman" w:cs="Times New Roman"/>
          <w:sz w:val="24"/>
          <w:szCs w:val="24"/>
        </w:rPr>
        <w:t xml:space="preserve"> or not. The class Palindrom</w:t>
      </w:r>
      <w:r w:rsidR="009608B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has </w:t>
      </w:r>
      <w:proofErr w:type="gramStart"/>
      <w:r>
        <w:rPr>
          <w:rFonts w:ascii="Times New Roman" w:hAnsi="Times New Roman" w:cs="Times New Roman"/>
          <w:sz w:val="24"/>
          <w:szCs w:val="24"/>
        </w:rPr>
        <w:t>three charact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ype arrays and five</w:t>
      </w:r>
      <w:r w:rsidR="009608B7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member functions</w:t>
      </w:r>
      <w:r w:rsidR="003C459B">
        <w:rPr>
          <w:rFonts w:ascii="Times New Roman" w:hAnsi="Times New Roman" w:cs="Times New Roman"/>
          <w:sz w:val="24"/>
          <w:szCs w:val="24"/>
        </w:rPr>
        <w:t xml:space="preserve">. </w:t>
      </w:r>
      <w:r w:rsidR="00DE0C7B">
        <w:rPr>
          <w:rFonts w:ascii="Times New Roman" w:hAnsi="Times New Roman" w:cs="Times New Roman"/>
          <w:sz w:val="24"/>
          <w:szCs w:val="24"/>
        </w:rPr>
        <w:t xml:space="preserve">The array </w:t>
      </w:r>
      <w:proofErr w:type="spellStart"/>
      <w:proofErr w:type="gramStart"/>
      <w:r w:rsidR="00DE0C7B" w:rsidRPr="00DE0C7B">
        <w:rPr>
          <w:rFonts w:ascii="Source Code Pro Light" w:hAnsi="Source Code Pro Light" w:cs="Times New Roman"/>
        </w:rPr>
        <w:t>charArr</w:t>
      </w:r>
      <w:proofErr w:type="spellEnd"/>
      <w:r w:rsidR="00DE0C7B" w:rsidRPr="00DE0C7B">
        <w:rPr>
          <w:rFonts w:ascii="Source Code Pro Light" w:hAnsi="Source Code Pro Light" w:cs="Times New Roman"/>
        </w:rPr>
        <w:t>[</w:t>
      </w:r>
      <w:proofErr w:type="gramEnd"/>
      <w:r w:rsidR="00DE0C7B" w:rsidRPr="00DE0C7B">
        <w:rPr>
          <w:rFonts w:ascii="Source Code Pro Light" w:hAnsi="Source Code Pro Light" w:cs="Times New Roman"/>
        </w:rPr>
        <w:t>MAXLEN]</w:t>
      </w:r>
      <w:r w:rsidR="00DE0C7B">
        <w:rPr>
          <w:rFonts w:ascii="Times New Roman" w:hAnsi="Times New Roman" w:cs="Times New Roman"/>
          <w:sz w:val="24"/>
          <w:szCs w:val="24"/>
        </w:rPr>
        <w:t xml:space="preserve"> holds the characters entered by the user. Another array, </w:t>
      </w:r>
      <w:proofErr w:type="spellStart"/>
      <w:proofErr w:type="gramStart"/>
      <w:r w:rsidR="00DE0C7B" w:rsidRPr="00DE0C7B">
        <w:rPr>
          <w:rFonts w:ascii="Source Code Pro Light" w:hAnsi="Source Code Pro Light" w:cs="Times New Roman"/>
        </w:rPr>
        <w:t>arrayToLower</w:t>
      </w:r>
      <w:proofErr w:type="spellEnd"/>
      <w:r w:rsidR="00DE0C7B" w:rsidRPr="00DE0C7B">
        <w:rPr>
          <w:rFonts w:ascii="Source Code Pro Light" w:hAnsi="Source Code Pro Light" w:cs="Times New Roman"/>
        </w:rPr>
        <w:t>[</w:t>
      </w:r>
      <w:proofErr w:type="gramEnd"/>
      <w:r w:rsidR="00DE0C7B" w:rsidRPr="00DE0C7B">
        <w:rPr>
          <w:rFonts w:ascii="Source Code Pro Light" w:hAnsi="Source Code Pro Light" w:cs="Times New Roman"/>
        </w:rPr>
        <w:t>MAXLEN]</w:t>
      </w:r>
      <w:r w:rsidR="00DE0C7B">
        <w:rPr>
          <w:rFonts w:ascii="Source Code Pro Light" w:hAnsi="Source Code Pro Light" w:cs="Times New Roman"/>
        </w:rPr>
        <w:t xml:space="preserve">, </w:t>
      </w:r>
      <w:r w:rsidR="00DE0C7B" w:rsidRPr="003D79CA">
        <w:rPr>
          <w:rFonts w:ascii="Times New Roman" w:hAnsi="Times New Roman" w:cs="Times New Roman"/>
          <w:sz w:val="24"/>
          <w:szCs w:val="24"/>
        </w:rPr>
        <w:t xml:space="preserve">is used </w:t>
      </w:r>
      <w:r w:rsidR="003D79CA" w:rsidRPr="003D79CA">
        <w:rPr>
          <w:rFonts w:ascii="Times New Roman" w:hAnsi="Times New Roman" w:cs="Times New Roman"/>
          <w:sz w:val="24"/>
          <w:szCs w:val="24"/>
        </w:rPr>
        <w:t xml:space="preserve">to hold the characters converted to lower case. </w:t>
      </w:r>
      <w:r w:rsidR="003D79CA">
        <w:rPr>
          <w:rFonts w:ascii="Times New Roman" w:hAnsi="Times New Roman" w:cs="Times New Roman"/>
        </w:rPr>
        <w:t xml:space="preserve">The </w:t>
      </w:r>
      <w:proofErr w:type="spellStart"/>
      <w:proofErr w:type="gramStart"/>
      <w:r w:rsidR="003D79CA" w:rsidRPr="003D79CA">
        <w:rPr>
          <w:rFonts w:ascii="Source Code Pro Light" w:hAnsi="Source Code Pro Light" w:cs="Times New Roman"/>
        </w:rPr>
        <w:t>whiteSpaceRemoved</w:t>
      </w:r>
      <w:proofErr w:type="spellEnd"/>
      <w:r w:rsidR="003D79CA" w:rsidRPr="003D79CA">
        <w:rPr>
          <w:rFonts w:ascii="Source Code Pro Light" w:hAnsi="Source Code Pro Light" w:cs="Times New Roman"/>
        </w:rPr>
        <w:t>[</w:t>
      </w:r>
      <w:proofErr w:type="gramEnd"/>
      <w:r w:rsidR="003D79CA" w:rsidRPr="003D79CA">
        <w:rPr>
          <w:rFonts w:ascii="Source Code Pro Light" w:hAnsi="Source Code Pro Light" w:cs="Times New Roman"/>
        </w:rPr>
        <w:t>MAXLEN]</w:t>
      </w:r>
      <w:r w:rsidR="00DE0C7B" w:rsidRPr="00DE0C7B">
        <w:rPr>
          <w:rFonts w:ascii="Times New Roman" w:hAnsi="Times New Roman" w:cs="Times New Roman"/>
          <w:sz w:val="24"/>
          <w:szCs w:val="24"/>
        </w:rPr>
        <w:t xml:space="preserve"> </w:t>
      </w:r>
      <w:r w:rsidR="003D79CA">
        <w:rPr>
          <w:rFonts w:ascii="Times New Roman" w:hAnsi="Times New Roman" w:cs="Times New Roman"/>
          <w:sz w:val="24"/>
          <w:szCs w:val="24"/>
        </w:rPr>
        <w:t xml:space="preserve">array holds the characters without whitespaces. </w:t>
      </w:r>
      <w:r w:rsidR="00A8321A">
        <w:rPr>
          <w:rFonts w:ascii="Times New Roman" w:hAnsi="Times New Roman" w:cs="Times New Roman"/>
          <w:sz w:val="24"/>
          <w:szCs w:val="24"/>
        </w:rPr>
        <w:t>All</w:t>
      </w:r>
      <w:r w:rsidR="003C459B">
        <w:rPr>
          <w:rFonts w:ascii="Times New Roman" w:hAnsi="Times New Roman" w:cs="Times New Roman"/>
          <w:sz w:val="24"/>
          <w:szCs w:val="24"/>
        </w:rPr>
        <w:t xml:space="preserve"> </w:t>
      </w:r>
      <w:r w:rsidR="00A8321A">
        <w:rPr>
          <w:rFonts w:ascii="Times New Roman" w:hAnsi="Times New Roman" w:cs="Times New Roman"/>
          <w:sz w:val="24"/>
          <w:szCs w:val="24"/>
        </w:rPr>
        <w:t xml:space="preserve">the </w:t>
      </w:r>
      <w:r w:rsidR="00DE0C7B">
        <w:rPr>
          <w:rFonts w:ascii="Times New Roman" w:hAnsi="Times New Roman" w:cs="Times New Roman"/>
          <w:sz w:val="24"/>
          <w:szCs w:val="24"/>
        </w:rPr>
        <w:t xml:space="preserve">arrays are character data types with their size set to a maximum value. </w:t>
      </w:r>
    </w:p>
    <w:p w14:paraId="2D61D396" w14:textId="77777777" w:rsidR="00A8321A" w:rsidRPr="00A8321A" w:rsidRDefault="00A8321A" w:rsidP="00A8321A">
      <w:pPr>
        <w:pStyle w:val="Heading2"/>
        <w:rPr>
          <w:b/>
        </w:rPr>
      </w:pPr>
      <w:r w:rsidRPr="00A8321A">
        <w:rPr>
          <w:b/>
        </w:rPr>
        <w:lastRenderedPageBreak/>
        <w:t xml:space="preserve">Functions </w:t>
      </w:r>
    </w:p>
    <w:p w14:paraId="6AA9B775" w14:textId="52BE0B66" w:rsidR="001A34F8" w:rsidRDefault="00A8321A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</w:t>
      </w:r>
      <w:r w:rsidR="001A34F8">
        <w:rPr>
          <w:rFonts w:ascii="Times New Roman" w:hAnsi="Times New Roman" w:cs="Times New Roman"/>
          <w:sz w:val="24"/>
          <w:szCs w:val="24"/>
        </w:rPr>
        <w:t>three functi</w:t>
      </w:r>
      <w:r w:rsidR="009608B7">
        <w:rPr>
          <w:rFonts w:ascii="Times New Roman" w:hAnsi="Times New Roman" w:cs="Times New Roman"/>
          <w:sz w:val="24"/>
          <w:szCs w:val="24"/>
        </w:rPr>
        <w:t>o</w:t>
      </w:r>
      <w:r w:rsidR="001A34F8">
        <w:rPr>
          <w:rFonts w:ascii="Times New Roman" w:hAnsi="Times New Roman" w:cs="Times New Roman"/>
          <w:sz w:val="24"/>
          <w:szCs w:val="24"/>
        </w:rPr>
        <w:t xml:space="preserve">ns in the class </w:t>
      </w:r>
      <w:proofErr w:type="spellStart"/>
      <w:proofErr w:type="gramStart"/>
      <w:r w:rsidR="001A34F8" w:rsidRPr="003418D9">
        <w:rPr>
          <w:rFonts w:ascii="Source Code Pro Light" w:hAnsi="Source Code Pro Light" w:cs="Times New Roman"/>
        </w:rPr>
        <w:t>FileStream</w:t>
      </w:r>
      <w:proofErr w:type="spellEnd"/>
      <w:proofErr w:type="gramEnd"/>
      <w:r w:rsidR="001A34F8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five functions used in </w:t>
      </w:r>
      <w:r w:rsidR="001A34F8">
        <w:rPr>
          <w:rFonts w:ascii="Times New Roman" w:hAnsi="Times New Roman" w:cs="Times New Roman"/>
          <w:sz w:val="24"/>
          <w:szCs w:val="24"/>
        </w:rPr>
        <w:t xml:space="preserve">the class </w:t>
      </w:r>
      <w:r w:rsidR="001A34F8" w:rsidRPr="00AB113A">
        <w:rPr>
          <w:rFonts w:ascii="Source Code Pro Light" w:hAnsi="Source Code Pro Light" w:cs="Times New Roman"/>
        </w:rPr>
        <w:t>Palindrom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A34F8">
        <w:rPr>
          <w:rFonts w:ascii="Times New Roman" w:hAnsi="Times New Roman" w:cs="Times New Roman"/>
          <w:sz w:val="24"/>
          <w:szCs w:val="24"/>
        </w:rPr>
        <w:t xml:space="preserve">The function </w:t>
      </w:r>
      <w:r w:rsidR="001A34F8" w:rsidRPr="00930FB8">
        <w:rPr>
          <w:rFonts w:ascii="Source Code Pro Light" w:hAnsi="Source Code Pro Light" w:cs="Times New Roman"/>
        </w:rPr>
        <w:t xml:space="preserve">void </w:t>
      </w:r>
      <w:proofErr w:type="spellStart"/>
      <w:proofErr w:type="gramStart"/>
      <w:r w:rsidR="001A34F8" w:rsidRPr="00930FB8">
        <w:rPr>
          <w:rFonts w:ascii="Source Code Pro Light" w:hAnsi="Source Code Pro Light" w:cs="Times New Roman"/>
        </w:rPr>
        <w:t>readFile</w:t>
      </w:r>
      <w:proofErr w:type="spellEnd"/>
      <w:r w:rsidR="001A34F8" w:rsidRPr="00930FB8">
        <w:rPr>
          <w:rFonts w:ascii="Source Code Pro Light" w:hAnsi="Source Code Pro Light" w:cs="Times New Roman"/>
        </w:rPr>
        <w:t>(</w:t>
      </w:r>
      <w:proofErr w:type="gramEnd"/>
      <w:r w:rsidR="001A34F8" w:rsidRPr="00930FB8">
        <w:rPr>
          <w:rFonts w:ascii="Source Code Pro Light" w:hAnsi="Source Code Pro Light" w:cs="Times New Roman"/>
        </w:rPr>
        <w:t>char [], int)</w:t>
      </w:r>
      <w:r w:rsidR="001A34F8">
        <w:rPr>
          <w:rFonts w:ascii="Times New Roman" w:hAnsi="Times New Roman" w:cs="Times New Roman"/>
          <w:sz w:val="24"/>
          <w:szCs w:val="24"/>
        </w:rPr>
        <w:t xml:space="preserve"> is used to read the characters from the file one at a time and places these characters in the array </w:t>
      </w:r>
      <w:r w:rsidR="001A34F8" w:rsidRPr="003418D9">
        <w:rPr>
          <w:rFonts w:ascii="Source Code Pro Light" w:hAnsi="Source Code Pro Light" w:cs="Times New Roman"/>
        </w:rPr>
        <w:t>char array[MAX]</w:t>
      </w:r>
      <w:r w:rsidR="001A34F8">
        <w:rPr>
          <w:rFonts w:ascii="Times New Roman" w:hAnsi="Times New Roman" w:cs="Times New Roman"/>
          <w:sz w:val="24"/>
          <w:szCs w:val="24"/>
        </w:rPr>
        <w:t>. It takes two argument</w:t>
      </w:r>
      <w:r w:rsidR="009608B7">
        <w:rPr>
          <w:rFonts w:ascii="Times New Roman" w:hAnsi="Times New Roman" w:cs="Times New Roman"/>
          <w:sz w:val="24"/>
          <w:szCs w:val="24"/>
        </w:rPr>
        <w:t>s</w:t>
      </w:r>
      <w:r w:rsidR="001A34F8">
        <w:rPr>
          <w:rFonts w:ascii="Times New Roman" w:hAnsi="Times New Roman" w:cs="Times New Roman"/>
          <w:sz w:val="24"/>
          <w:szCs w:val="24"/>
        </w:rPr>
        <w:t xml:space="preserve"> and returns nothing. The second function, </w:t>
      </w:r>
      <w:r w:rsidR="001A34F8" w:rsidRPr="00AB113A">
        <w:rPr>
          <w:rFonts w:ascii="Source Code Pro Light" w:hAnsi="Source Code Pro Light" w:cs="Times New Roman"/>
        </w:rPr>
        <w:t xml:space="preserve">int </w:t>
      </w:r>
      <w:proofErr w:type="spellStart"/>
      <w:r w:rsidR="001A34F8" w:rsidRPr="00AB113A">
        <w:rPr>
          <w:rFonts w:ascii="Source Code Pro Light" w:hAnsi="Source Code Pro Light" w:cs="Times New Roman"/>
        </w:rPr>
        <w:t>getnumOfChars</w:t>
      </w:r>
      <w:proofErr w:type="spellEnd"/>
      <w:r w:rsidR="001A34F8" w:rsidRPr="00AB113A">
        <w:rPr>
          <w:rFonts w:ascii="Source Code Pro Light" w:hAnsi="Source Code Pro Light" w:cs="Times New Roman"/>
        </w:rPr>
        <w:t>(int)</w:t>
      </w:r>
      <w:r w:rsidR="001A34F8">
        <w:rPr>
          <w:rFonts w:ascii="Source Code Pro Light" w:hAnsi="Source Code Pro Light" w:cs="Times New Roman"/>
        </w:rPr>
        <w:t>,</w:t>
      </w:r>
      <w:r w:rsidR="001A34F8">
        <w:rPr>
          <w:rFonts w:ascii="Times New Roman" w:hAnsi="Times New Roman" w:cs="Times New Roman"/>
          <w:sz w:val="24"/>
          <w:szCs w:val="24"/>
        </w:rPr>
        <w:t xml:space="preserve"> is used to count the number of characters read from the file. It take</w:t>
      </w:r>
      <w:r w:rsidR="009608B7">
        <w:rPr>
          <w:rFonts w:ascii="Times New Roman" w:hAnsi="Times New Roman" w:cs="Times New Roman"/>
          <w:sz w:val="24"/>
          <w:szCs w:val="24"/>
        </w:rPr>
        <w:t>s</w:t>
      </w:r>
      <w:r w:rsidR="001A34F8">
        <w:rPr>
          <w:rFonts w:ascii="Times New Roman" w:hAnsi="Times New Roman" w:cs="Times New Roman"/>
          <w:sz w:val="24"/>
          <w:szCs w:val="24"/>
        </w:rPr>
        <w:t xml:space="preserve"> in int</w:t>
      </w:r>
      <w:r w:rsidR="009608B7">
        <w:rPr>
          <w:rFonts w:ascii="Times New Roman" w:hAnsi="Times New Roman" w:cs="Times New Roman"/>
          <w:sz w:val="24"/>
          <w:szCs w:val="24"/>
        </w:rPr>
        <w:t>e</w:t>
      </w:r>
      <w:r w:rsidR="001A34F8">
        <w:rPr>
          <w:rFonts w:ascii="Times New Roman" w:hAnsi="Times New Roman" w:cs="Times New Roman"/>
          <w:sz w:val="24"/>
          <w:szCs w:val="24"/>
        </w:rPr>
        <w:t>ger type variable and returns an int</w:t>
      </w:r>
      <w:r w:rsidR="009608B7">
        <w:rPr>
          <w:rFonts w:ascii="Times New Roman" w:hAnsi="Times New Roman" w:cs="Times New Roman"/>
          <w:sz w:val="24"/>
          <w:szCs w:val="24"/>
        </w:rPr>
        <w:t>e</w:t>
      </w:r>
      <w:r w:rsidR="001A34F8">
        <w:rPr>
          <w:rFonts w:ascii="Times New Roman" w:hAnsi="Times New Roman" w:cs="Times New Roman"/>
          <w:sz w:val="24"/>
          <w:szCs w:val="24"/>
        </w:rPr>
        <w:t xml:space="preserve">ger to the </w:t>
      </w:r>
      <w:r w:rsidR="001A34F8" w:rsidRPr="00AB113A">
        <w:rPr>
          <w:rFonts w:ascii="Source Code Pro Light" w:hAnsi="Source Code Pro Light" w:cs="Times New Roman"/>
        </w:rPr>
        <w:t>main</w:t>
      </w:r>
      <w:r w:rsidR="001A34F8">
        <w:rPr>
          <w:rFonts w:ascii="Times New Roman" w:hAnsi="Times New Roman" w:cs="Times New Roman"/>
          <w:sz w:val="24"/>
          <w:szCs w:val="24"/>
        </w:rPr>
        <w:t xml:space="preserve"> function. The last function in this class is the </w:t>
      </w:r>
      <w:r w:rsidR="001A34F8" w:rsidRPr="00AB113A">
        <w:rPr>
          <w:rFonts w:ascii="Source Code Pro Light" w:hAnsi="Source Code Pro Light" w:cs="Times New Roman"/>
        </w:rPr>
        <w:t xml:space="preserve">bool </w:t>
      </w:r>
      <w:proofErr w:type="gramStart"/>
      <w:r w:rsidR="001A34F8" w:rsidRPr="00AB113A">
        <w:rPr>
          <w:rFonts w:ascii="Source Code Pro Light" w:hAnsi="Source Code Pro Light" w:cs="Times New Roman"/>
        </w:rPr>
        <w:t>present(</w:t>
      </w:r>
      <w:proofErr w:type="gramEnd"/>
      <w:r w:rsidR="001A34F8" w:rsidRPr="00AB113A">
        <w:rPr>
          <w:rFonts w:ascii="Source Code Pro Light" w:hAnsi="Source Code Pro Light" w:cs="Times New Roman"/>
        </w:rPr>
        <w:t>char [], int, int, char)</w:t>
      </w:r>
      <w:r w:rsidR="001A34F8">
        <w:rPr>
          <w:rFonts w:ascii="Times New Roman" w:hAnsi="Times New Roman" w:cs="Times New Roman"/>
          <w:sz w:val="24"/>
          <w:szCs w:val="24"/>
        </w:rPr>
        <w:t xml:space="preserve"> function that is used to lookup the presence of the character entered by the user. This function takes </w:t>
      </w:r>
      <w:proofErr w:type="gramStart"/>
      <w:r w:rsidR="001A34F8">
        <w:rPr>
          <w:rFonts w:ascii="Times New Roman" w:hAnsi="Times New Roman" w:cs="Times New Roman"/>
          <w:sz w:val="24"/>
          <w:szCs w:val="24"/>
        </w:rPr>
        <w:t>one character</w:t>
      </w:r>
      <w:proofErr w:type="gramEnd"/>
      <w:r w:rsidR="001A34F8">
        <w:rPr>
          <w:rFonts w:ascii="Times New Roman" w:hAnsi="Times New Roman" w:cs="Times New Roman"/>
          <w:sz w:val="24"/>
          <w:szCs w:val="24"/>
        </w:rPr>
        <w:t xml:space="preserve"> type array, two int</w:t>
      </w:r>
      <w:r w:rsidR="009608B7">
        <w:rPr>
          <w:rFonts w:ascii="Times New Roman" w:hAnsi="Times New Roman" w:cs="Times New Roman"/>
          <w:sz w:val="24"/>
          <w:szCs w:val="24"/>
        </w:rPr>
        <w:t>e</w:t>
      </w:r>
      <w:r w:rsidR="001A34F8">
        <w:rPr>
          <w:rFonts w:ascii="Times New Roman" w:hAnsi="Times New Roman" w:cs="Times New Roman"/>
          <w:sz w:val="24"/>
          <w:szCs w:val="24"/>
        </w:rPr>
        <w:t xml:space="preserve">ger type variables and one character type variable. If it successfully finds or fails to find the character entered by the user, it returns a Boolean result to the </w:t>
      </w:r>
      <w:r w:rsidR="001A34F8" w:rsidRPr="00AB113A">
        <w:rPr>
          <w:rFonts w:ascii="Source Code Pro Light" w:hAnsi="Source Code Pro Light" w:cs="Times New Roman"/>
        </w:rPr>
        <w:t>main</w:t>
      </w:r>
      <w:r w:rsidR="001A34F8">
        <w:rPr>
          <w:rFonts w:ascii="Times New Roman" w:hAnsi="Times New Roman" w:cs="Times New Roman"/>
          <w:sz w:val="24"/>
          <w:szCs w:val="24"/>
        </w:rPr>
        <w:t xml:space="preserve"> function.</w:t>
      </w:r>
    </w:p>
    <w:p w14:paraId="1CFEDF76" w14:textId="17AB49E7" w:rsidR="00A8321A" w:rsidRDefault="00A8321A" w:rsidP="003C459B">
      <w:pPr>
        <w:spacing w:line="480" w:lineRule="auto"/>
        <w:rPr>
          <w:rFonts w:ascii="Source Code Pro Light" w:hAnsi="Source Code Pro Light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8321A">
        <w:rPr>
          <w:rFonts w:ascii="Source Code Pro Light" w:hAnsi="Source Code Pro Light" w:cs="Times New Roman"/>
        </w:rPr>
        <w:t xml:space="preserve">void </w:t>
      </w:r>
      <w:proofErr w:type="spellStart"/>
      <w:r w:rsidRPr="00A8321A">
        <w:rPr>
          <w:rFonts w:ascii="Source Code Pro Light" w:hAnsi="Source Code Pro Light" w:cs="Times New Roman"/>
        </w:rPr>
        <w:t>getPalindrome</w:t>
      </w:r>
      <w:proofErr w:type="spellEnd"/>
      <w:r w:rsidRPr="00A8321A">
        <w:rPr>
          <w:rFonts w:ascii="Source Code Pro Light" w:hAnsi="Source Code Pro Light" w:cs="Times New Roman"/>
        </w:rPr>
        <w:t xml:space="preserve"> (char [], int)</w:t>
      </w:r>
      <w:r>
        <w:rPr>
          <w:rFonts w:ascii="Times New Roman" w:hAnsi="Times New Roman" w:cs="Times New Roman"/>
          <w:sz w:val="24"/>
          <w:szCs w:val="24"/>
        </w:rPr>
        <w:t xml:space="preserve"> function is used to get the stream of characters from the user. This function </w:t>
      </w:r>
      <w:r w:rsidR="00AC40FA">
        <w:rPr>
          <w:rFonts w:ascii="Times New Roman" w:hAnsi="Times New Roman" w:cs="Times New Roman"/>
          <w:sz w:val="24"/>
          <w:szCs w:val="24"/>
        </w:rPr>
        <w:t>takes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E0C7B">
        <w:rPr>
          <w:rFonts w:ascii="Source Code Pro Light" w:hAnsi="Source Code Pro Light" w:cs="Times New Roman"/>
        </w:rPr>
        <w:t>charArr</w:t>
      </w:r>
      <w:proofErr w:type="spellEnd"/>
      <w:r w:rsidRPr="00DE0C7B">
        <w:rPr>
          <w:rFonts w:ascii="Source Code Pro Light" w:hAnsi="Source Code Pro Light" w:cs="Times New Roman"/>
        </w:rPr>
        <w:t>[</w:t>
      </w:r>
      <w:proofErr w:type="gramEnd"/>
      <w:r w:rsidRPr="00DE0C7B">
        <w:rPr>
          <w:rFonts w:ascii="Source Code Pro Light" w:hAnsi="Source Code Pro Light" w:cs="Times New Roman"/>
        </w:rPr>
        <w:t>]</w:t>
      </w:r>
      <w:r>
        <w:rPr>
          <w:rFonts w:ascii="Source Code Pro Light" w:hAnsi="Source Code Pro Light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ray </w:t>
      </w:r>
      <w:r w:rsidR="002C1115">
        <w:rPr>
          <w:rFonts w:ascii="Times New Roman" w:hAnsi="Times New Roman" w:cs="Times New Roman"/>
          <w:sz w:val="24"/>
          <w:szCs w:val="24"/>
        </w:rPr>
        <w:t xml:space="preserve">and </w:t>
      </w:r>
      <w:r w:rsidR="00686B51">
        <w:rPr>
          <w:rFonts w:ascii="Times New Roman" w:hAnsi="Times New Roman" w:cs="Times New Roman"/>
          <w:sz w:val="24"/>
          <w:szCs w:val="24"/>
        </w:rPr>
        <w:t>an</w:t>
      </w:r>
      <w:r w:rsidR="009608B7">
        <w:rPr>
          <w:rFonts w:ascii="Times New Roman" w:hAnsi="Times New Roman" w:cs="Times New Roman"/>
          <w:sz w:val="24"/>
          <w:szCs w:val="24"/>
        </w:rPr>
        <w:t>o</w:t>
      </w:r>
      <w:r w:rsidR="00686B51">
        <w:rPr>
          <w:rFonts w:ascii="Times New Roman" w:hAnsi="Times New Roman" w:cs="Times New Roman"/>
          <w:sz w:val="24"/>
          <w:szCs w:val="24"/>
        </w:rPr>
        <w:t xml:space="preserve">ther character variable </w:t>
      </w:r>
      <w:r>
        <w:rPr>
          <w:rFonts w:ascii="Times New Roman" w:hAnsi="Times New Roman" w:cs="Times New Roman"/>
          <w:sz w:val="24"/>
          <w:szCs w:val="24"/>
        </w:rPr>
        <w:t>as its argument</w:t>
      </w:r>
      <w:r w:rsidR="002C111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returns no value</w:t>
      </w:r>
      <w:r w:rsidR="002C1115">
        <w:rPr>
          <w:rFonts w:ascii="Times New Roman" w:hAnsi="Times New Roman" w:cs="Times New Roman"/>
          <w:sz w:val="24"/>
          <w:szCs w:val="24"/>
        </w:rPr>
        <w:t xml:space="preserve"> to </w:t>
      </w:r>
      <w:r w:rsidR="009608B7">
        <w:rPr>
          <w:rFonts w:ascii="Times New Roman" w:hAnsi="Times New Roman" w:cs="Times New Roman"/>
          <w:sz w:val="24"/>
          <w:szCs w:val="24"/>
        </w:rPr>
        <w:t xml:space="preserve">the </w:t>
      </w:r>
      <w:r w:rsidR="002C1115" w:rsidRPr="002C1115">
        <w:rPr>
          <w:rFonts w:ascii="Source Code Pro Light" w:hAnsi="Source Code Pro Light" w:cs="Times New Roman"/>
        </w:rPr>
        <w:t>main</w:t>
      </w:r>
      <w:r w:rsidR="002C1115">
        <w:rPr>
          <w:rFonts w:ascii="Times New Roman" w:hAnsi="Times New Roman" w:cs="Times New Roman"/>
          <w:sz w:val="24"/>
          <w:szCs w:val="24"/>
        </w:rPr>
        <w:t xml:space="preserve"> function. </w:t>
      </w:r>
      <w:r w:rsidR="00AC40FA">
        <w:rPr>
          <w:rFonts w:ascii="Times New Roman" w:hAnsi="Times New Roman" w:cs="Times New Roman"/>
          <w:sz w:val="24"/>
          <w:szCs w:val="24"/>
        </w:rPr>
        <w:t xml:space="preserve">Furthermore, this function checks if the user entered the right size of characters and displays a message to the user accordingly. </w:t>
      </w:r>
      <w:r w:rsidR="002C1115">
        <w:rPr>
          <w:rFonts w:ascii="Times New Roman" w:hAnsi="Times New Roman" w:cs="Times New Roman"/>
          <w:sz w:val="24"/>
          <w:szCs w:val="24"/>
        </w:rPr>
        <w:t xml:space="preserve">The function </w:t>
      </w:r>
      <w:r w:rsidR="002C1115" w:rsidRPr="00167520">
        <w:rPr>
          <w:rFonts w:ascii="Source Code Pro Light" w:hAnsi="Source Code Pro Light" w:cs="Times New Roman"/>
        </w:rPr>
        <w:t>void</w:t>
      </w:r>
      <w:r w:rsidR="002C1115" w:rsidRPr="002C1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2C1115" w:rsidRPr="002C1115">
        <w:rPr>
          <w:rFonts w:ascii="Source Code Pro Light" w:hAnsi="Source Code Pro Light" w:cs="Times New Roman"/>
        </w:rPr>
        <w:t>toLowerCase</w:t>
      </w:r>
      <w:proofErr w:type="spellEnd"/>
      <w:r w:rsidR="002C1115" w:rsidRPr="002C1115">
        <w:rPr>
          <w:rFonts w:ascii="Source Code Pro Light" w:hAnsi="Source Code Pro Light" w:cs="Times New Roman"/>
        </w:rPr>
        <w:t>(</w:t>
      </w:r>
      <w:proofErr w:type="gramEnd"/>
      <w:r w:rsidR="002C1115" w:rsidRPr="002C1115">
        <w:rPr>
          <w:rFonts w:ascii="Source Code Pro Light" w:hAnsi="Source Code Pro Light" w:cs="Times New Roman"/>
        </w:rPr>
        <w:t>char [], int)</w:t>
      </w:r>
      <w:r w:rsidR="002C1115">
        <w:rPr>
          <w:rFonts w:ascii="Source Code Pro Light" w:hAnsi="Source Code Pro Light" w:cs="Times New Roman"/>
        </w:rPr>
        <w:t xml:space="preserve"> </w:t>
      </w:r>
      <w:r w:rsidR="002C1115">
        <w:rPr>
          <w:rFonts w:ascii="Times New Roman" w:hAnsi="Times New Roman" w:cs="Times New Roman"/>
          <w:sz w:val="24"/>
          <w:szCs w:val="24"/>
        </w:rPr>
        <w:t xml:space="preserve">takes two arguments, the array </w:t>
      </w:r>
      <w:proofErr w:type="spellStart"/>
      <w:r w:rsidR="002C1115" w:rsidRPr="00DE0C7B">
        <w:rPr>
          <w:rFonts w:ascii="Source Code Pro Light" w:hAnsi="Source Code Pro Light" w:cs="Times New Roman"/>
        </w:rPr>
        <w:t>charArr</w:t>
      </w:r>
      <w:proofErr w:type="spellEnd"/>
      <w:r w:rsidR="002C1115" w:rsidRPr="00DE0C7B">
        <w:rPr>
          <w:rFonts w:ascii="Source Code Pro Light" w:hAnsi="Source Code Pro Light" w:cs="Times New Roman"/>
        </w:rPr>
        <w:t>[]</w:t>
      </w:r>
      <w:r w:rsidR="002C1115">
        <w:rPr>
          <w:rFonts w:ascii="Source Code Pro Light" w:hAnsi="Source Code Pro Light" w:cs="Times New Roman"/>
        </w:rPr>
        <w:t xml:space="preserve"> </w:t>
      </w:r>
      <w:r w:rsidR="002C1115" w:rsidRPr="002C1115">
        <w:rPr>
          <w:rFonts w:ascii="Times New Roman" w:hAnsi="Times New Roman" w:cs="Times New Roman"/>
          <w:sz w:val="24"/>
          <w:szCs w:val="24"/>
        </w:rPr>
        <w:t>and the array size</w:t>
      </w:r>
      <w:r w:rsidR="002C1115">
        <w:rPr>
          <w:rFonts w:ascii="Source Code Pro Light" w:hAnsi="Source Code Pro Light" w:cs="Times New Roman"/>
        </w:rPr>
        <w:t xml:space="preserve"> </w:t>
      </w:r>
      <w:r w:rsidR="00686B51">
        <w:rPr>
          <w:rFonts w:ascii="Source Code Pro Light" w:hAnsi="Source Code Pro Light" w:cs="Times New Roman"/>
        </w:rPr>
        <w:t>int</w:t>
      </w:r>
      <w:r w:rsidR="002C1115">
        <w:rPr>
          <w:rFonts w:ascii="Source Code Pro Light" w:hAnsi="Source Code Pro Light" w:cs="Times New Roman"/>
        </w:rPr>
        <w:t>.</w:t>
      </w:r>
      <w:r w:rsidR="002C1115">
        <w:rPr>
          <w:rFonts w:ascii="Times New Roman" w:hAnsi="Times New Roman" w:cs="Times New Roman"/>
          <w:sz w:val="24"/>
          <w:szCs w:val="24"/>
        </w:rPr>
        <w:t xml:space="preserve"> It is used to convert the characters from upper to lower case and has no return value. The third function, </w:t>
      </w:r>
      <w:r w:rsidR="002C1115" w:rsidRPr="002C1115">
        <w:rPr>
          <w:rFonts w:ascii="Source Code Pro Light" w:hAnsi="Source Code Pro Light" w:cs="Times New Roman"/>
        </w:rPr>
        <w:t xml:space="preserve">void </w:t>
      </w:r>
      <w:proofErr w:type="spellStart"/>
      <w:proofErr w:type="gramStart"/>
      <w:r w:rsidR="002C1115" w:rsidRPr="002C1115">
        <w:rPr>
          <w:rFonts w:ascii="Source Code Pro Light" w:hAnsi="Source Code Pro Light" w:cs="Times New Roman"/>
        </w:rPr>
        <w:t>removeWhiteSpaces</w:t>
      </w:r>
      <w:proofErr w:type="spellEnd"/>
      <w:r w:rsidR="002C1115" w:rsidRPr="002C1115">
        <w:rPr>
          <w:rFonts w:ascii="Source Code Pro Light" w:hAnsi="Source Code Pro Light" w:cs="Times New Roman"/>
        </w:rPr>
        <w:t>(</w:t>
      </w:r>
      <w:proofErr w:type="gramEnd"/>
      <w:r w:rsidR="002C1115" w:rsidRPr="002C1115">
        <w:rPr>
          <w:rFonts w:ascii="Source Code Pro Light" w:hAnsi="Source Code Pro Light" w:cs="Times New Roman"/>
        </w:rPr>
        <w:t>char [], int)</w:t>
      </w:r>
      <w:r w:rsidR="002C1115">
        <w:rPr>
          <w:rFonts w:ascii="Times New Roman" w:hAnsi="Times New Roman" w:cs="Times New Roman"/>
          <w:sz w:val="24"/>
          <w:szCs w:val="24"/>
        </w:rPr>
        <w:t xml:space="preserve">, is similar in its structure to the other mentioned functions. Its main purpose is to remove all the whitespaces from the character arrays. The </w:t>
      </w:r>
      <w:r w:rsidR="002C1115" w:rsidRPr="002C1115">
        <w:rPr>
          <w:rFonts w:ascii="Source Code Pro Light" w:hAnsi="Source Code Pro Light" w:cs="Times New Roman"/>
        </w:rPr>
        <w:t xml:space="preserve">void </w:t>
      </w:r>
      <w:proofErr w:type="spellStart"/>
      <w:r w:rsidR="002C1115" w:rsidRPr="002C1115">
        <w:rPr>
          <w:rFonts w:ascii="Source Code Pro Light" w:hAnsi="Source Code Pro Light" w:cs="Times New Roman"/>
        </w:rPr>
        <w:t>reversePalindrome</w:t>
      </w:r>
      <w:proofErr w:type="spellEnd"/>
      <w:r w:rsidR="002C1115" w:rsidRPr="002C1115">
        <w:rPr>
          <w:rFonts w:ascii="Source Code Pro Light" w:hAnsi="Source Code Pro Light" w:cs="Times New Roman"/>
        </w:rPr>
        <w:t xml:space="preserve"> (char [], int)</w:t>
      </w:r>
      <w:r w:rsidR="002C1115">
        <w:rPr>
          <w:rFonts w:ascii="Times New Roman" w:hAnsi="Times New Roman" w:cs="Times New Roman"/>
          <w:sz w:val="24"/>
          <w:szCs w:val="24"/>
        </w:rPr>
        <w:t xml:space="preserve"> function is used to write the characters in their reverse order (from last to first). </w:t>
      </w:r>
      <w:r w:rsidR="009D49EA">
        <w:rPr>
          <w:rFonts w:ascii="Times New Roman" w:hAnsi="Times New Roman" w:cs="Times New Roman"/>
          <w:sz w:val="24"/>
          <w:szCs w:val="24"/>
        </w:rPr>
        <w:t xml:space="preserve">Its structure is </w:t>
      </w:r>
      <w:proofErr w:type="gramStart"/>
      <w:r w:rsidR="009D49EA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9D49EA">
        <w:rPr>
          <w:rFonts w:ascii="Times New Roman" w:hAnsi="Times New Roman" w:cs="Times New Roman"/>
          <w:sz w:val="24"/>
          <w:szCs w:val="24"/>
        </w:rPr>
        <w:t xml:space="preserve"> the above functions and it returns no value. The last function in this program, the </w:t>
      </w:r>
      <w:r w:rsidR="009D49EA" w:rsidRPr="009D49EA">
        <w:rPr>
          <w:rFonts w:ascii="Source Code Pro Light" w:hAnsi="Source Code Pro Light" w:cs="Times New Roman"/>
        </w:rPr>
        <w:t xml:space="preserve">bool </w:t>
      </w:r>
      <w:proofErr w:type="gramStart"/>
      <w:r w:rsidR="009D49EA" w:rsidRPr="009D49EA">
        <w:rPr>
          <w:rFonts w:ascii="Source Code Pro Light" w:hAnsi="Source Code Pro Light" w:cs="Times New Roman"/>
        </w:rPr>
        <w:t>compare</w:t>
      </w:r>
      <w:proofErr w:type="gramEnd"/>
      <w:r w:rsidR="009D49EA">
        <w:rPr>
          <w:rFonts w:ascii="Source Code Pro Light" w:hAnsi="Source Code Pro Light" w:cs="Times New Roman"/>
        </w:rPr>
        <w:t xml:space="preserve"> </w:t>
      </w:r>
      <w:r w:rsidR="009D49EA" w:rsidRPr="009D49EA">
        <w:rPr>
          <w:rFonts w:ascii="Source Code Pro Light" w:hAnsi="Source Code Pro Light" w:cs="Times New Roman"/>
        </w:rPr>
        <w:t>(char [], char [], int, int)</w:t>
      </w:r>
      <w:r w:rsidR="009D49EA">
        <w:rPr>
          <w:rFonts w:ascii="Source Code Pro Light" w:hAnsi="Source Code Pro Light" w:cs="Times New Roman"/>
        </w:rPr>
        <w:t xml:space="preserve">, </w:t>
      </w:r>
      <w:r w:rsidR="009D49EA">
        <w:rPr>
          <w:rFonts w:ascii="Times New Roman" w:hAnsi="Times New Roman" w:cs="Times New Roman"/>
          <w:sz w:val="24"/>
          <w:szCs w:val="24"/>
        </w:rPr>
        <w:t xml:space="preserve">is used to compare the original characters entered by the user without the whitespaces to the reversed characters. It has four </w:t>
      </w:r>
      <w:r w:rsidR="009D49EA">
        <w:rPr>
          <w:rFonts w:ascii="Times New Roman" w:hAnsi="Times New Roman" w:cs="Times New Roman"/>
          <w:sz w:val="24"/>
          <w:szCs w:val="24"/>
        </w:rPr>
        <w:lastRenderedPageBreak/>
        <w:t xml:space="preserve">arguments, </w:t>
      </w:r>
      <w:proofErr w:type="spellStart"/>
      <w:proofErr w:type="gramStart"/>
      <w:r w:rsidR="009D49EA" w:rsidRPr="009D49EA">
        <w:rPr>
          <w:rFonts w:ascii="Source Code Pro Light" w:hAnsi="Source Code Pro Light" w:cs="Times New Roman"/>
        </w:rPr>
        <w:t>charArr</w:t>
      </w:r>
      <w:proofErr w:type="spellEnd"/>
      <w:r w:rsidR="009D49EA" w:rsidRPr="009D49EA">
        <w:rPr>
          <w:rFonts w:ascii="Source Code Pro Light" w:hAnsi="Source Code Pro Light" w:cs="Times New Roman"/>
        </w:rPr>
        <w:t>[</w:t>
      </w:r>
      <w:proofErr w:type="gramEnd"/>
      <w:r w:rsidR="009D49EA" w:rsidRPr="009D49EA">
        <w:rPr>
          <w:rFonts w:ascii="Source Code Pro Light" w:hAnsi="Source Code Pro Light" w:cs="Times New Roman"/>
        </w:rPr>
        <w:t xml:space="preserve">], </w:t>
      </w:r>
      <w:proofErr w:type="spellStart"/>
      <w:r w:rsidR="009D49EA" w:rsidRPr="009D49EA">
        <w:rPr>
          <w:rFonts w:ascii="Source Code Pro Light" w:hAnsi="Source Code Pro Light" w:cs="Times New Roman"/>
        </w:rPr>
        <w:t>arrayReversed</w:t>
      </w:r>
      <w:proofErr w:type="spellEnd"/>
      <w:r w:rsidR="009D49EA" w:rsidRPr="009D49EA">
        <w:rPr>
          <w:rFonts w:ascii="Source Code Pro Light" w:hAnsi="Source Code Pro Light" w:cs="Times New Roman"/>
        </w:rPr>
        <w:t xml:space="preserve"> [], </w:t>
      </w:r>
      <w:proofErr w:type="spellStart"/>
      <w:r w:rsidR="009D49EA" w:rsidRPr="009D49EA">
        <w:rPr>
          <w:rFonts w:ascii="Source Code Pro Light" w:hAnsi="Source Code Pro Light" w:cs="Times New Roman"/>
        </w:rPr>
        <w:t>len</w:t>
      </w:r>
      <w:proofErr w:type="spellEnd"/>
      <w:r w:rsidR="009D49EA" w:rsidRPr="009D49EA">
        <w:rPr>
          <w:rFonts w:ascii="Source Code Pro Light" w:hAnsi="Source Code Pro Light" w:cs="Times New Roman"/>
        </w:rPr>
        <w:t xml:space="preserve">, </w:t>
      </w:r>
      <w:r w:rsidR="009D49EA" w:rsidRPr="009D49EA">
        <w:rPr>
          <w:rFonts w:ascii="Times New Roman" w:hAnsi="Times New Roman" w:cs="Times New Roman"/>
          <w:sz w:val="24"/>
          <w:szCs w:val="24"/>
        </w:rPr>
        <w:t>and</w:t>
      </w:r>
      <w:r w:rsidR="009D49EA" w:rsidRPr="009D49EA">
        <w:rPr>
          <w:rFonts w:ascii="Source Code Pro Light" w:hAnsi="Source Code Pro Light" w:cs="Times New Roman"/>
        </w:rPr>
        <w:t xml:space="preserve"> </w:t>
      </w:r>
      <w:proofErr w:type="spellStart"/>
      <w:r w:rsidR="009D49EA" w:rsidRPr="009D49EA">
        <w:rPr>
          <w:rFonts w:ascii="Source Code Pro Light" w:hAnsi="Source Code Pro Light" w:cs="Times New Roman"/>
        </w:rPr>
        <w:t>len</w:t>
      </w:r>
      <w:proofErr w:type="spellEnd"/>
      <w:r w:rsidR="009D49EA" w:rsidRPr="009D49EA">
        <w:rPr>
          <w:rFonts w:ascii="Source Code Pro Light" w:hAnsi="Source Code Pro Light" w:cs="Times New Roman"/>
        </w:rPr>
        <w:t>.</w:t>
      </w:r>
      <w:r w:rsidR="009D49EA">
        <w:rPr>
          <w:rFonts w:ascii="Source Code Pro Light" w:hAnsi="Source Code Pro Light" w:cs="Times New Roman"/>
        </w:rPr>
        <w:t xml:space="preserve"> </w:t>
      </w:r>
      <w:r w:rsidR="009D49EA" w:rsidRPr="009D49EA">
        <w:rPr>
          <w:rFonts w:ascii="Times New Roman" w:hAnsi="Times New Roman" w:cs="Times New Roman"/>
          <w:sz w:val="24"/>
          <w:szCs w:val="24"/>
        </w:rPr>
        <w:t xml:space="preserve">The two </w:t>
      </w:r>
      <w:proofErr w:type="spellStart"/>
      <w:proofErr w:type="gramStart"/>
      <w:r w:rsidR="009D49EA" w:rsidRPr="009D49EA">
        <w:rPr>
          <w:rFonts w:ascii="Source Code Pro Light" w:hAnsi="Source Code Pro Light" w:cs="Times New Roman"/>
        </w:rPr>
        <w:t>len</w:t>
      </w:r>
      <w:proofErr w:type="spellEnd"/>
      <w:r w:rsidR="009D49EA" w:rsidRPr="009D49EA">
        <w:rPr>
          <w:rFonts w:ascii="Times New Roman" w:hAnsi="Times New Roman" w:cs="Times New Roman"/>
          <w:sz w:val="24"/>
          <w:szCs w:val="24"/>
        </w:rPr>
        <w:t xml:space="preserve"> </w:t>
      </w:r>
      <w:r w:rsidR="002C1115" w:rsidRPr="009D49EA">
        <w:rPr>
          <w:rFonts w:ascii="Times New Roman" w:hAnsi="Times New Roman" w:cs="Times New Roman"/>
          <w:sz w:val="24"/>
          <w:szCs w:val="24"/>
        </w:rPr>
        <w:t xml:space="preserve"> </w:t>
      </w:r>
      <w:r w:rsidR="009D49EA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9D49EA">
        <w:rPr>
          <w:rFonts w:ascii="Times New Roman" w:hAnsi="Times New Roman" w:cs="Times New Roman"/>
          <w:sz w:val="24"/>
          <w:szCs w:val="24"/>
        </w:rPr>
        <w:t xml:space="preserve"> the sizes of the two arrays. This function returns a </w:t>
      </w:r>
      <w:proofErr w:type="spellStart"/>
      <w:r w:rsidR="009D49EA" w:rsidRPr="009D49EA">
        <w:rPr>
          <w:rFonts w:ascii="Source Code Pro Light" w:hAnsi="Source Code Pro Light" w:cs="Times New Roman"/>
        </w:rPr>
        <w:t>bo</w:t>
      </w:r>
      <w:r w:rsidR="009608B7">
        <w:rPr>
          <w:rFonts w:ascii="Source Code Pro Light" w:hAnsi="Source Code Pro Light" w:cs="Times New Roman"/>
        </w:rPr>
        <w:t>o</w:t>
      </w:r>
      <w:r w:rsidR="009D49EA" w:rsidRPr="009D49EA">
        <w:rPr>
          <w:rFonts w:ascii="Source Code Pro Light" w:hAnsi="Source Code Pro Light" w:cs="Times New Roman"/>
        </w:rPr>
        <w:t>lean</w:t>
      </w:r>
      <w:proofErr w:type="spellEnd"/>
      <w:r w:rsidR="009D49EA" w:rsidRPr="009D49EA">
        <w:rPr>
          <w:rFonts w:ascii="Source Code Pro Light" w:hAnsi="Source Code Pro Light" w:cs="Times New Roman"/>
        </w:rPr>
        <w:t xml:space="preserve"> true</w:t>
      </w:r>
      <w:r w:rsidR="009D49EA">
        <w:rPr>
          <w:rFonts w:ascii="Times New Roman" w:hAnsi="Times New Roman" w:cs="Times New Roman"/>
          <w:sz w:val="24"/>
          <w:szCs w:val="24"/>
        </w:rPr>
        <w:t xml:space="preserve"> or </w:t>
      </w:r>
      <w:r w:rsidR="009D49EA" w:rsidRPr="009D49EA">
        <w:rPr>
          <w:rFonts w:ascii="Source Code Pro Light" w:hAnsi="Source Code Pro Light" w:cs="Times New Roman"/>
        </w:rPr>
        <w:t>false.</w:t>
      </w:r>
    </w:p>
    <w:p w14:paraId="1BC824D4" w14:textId="5B26A16A" w:rsidR="00E55F99" w:rsidRPr="00E55F99" w:rsidRDefault="00E55F99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st function that is used in this program without a class is the </w:t>
      </w:r>
      <w:r w:rsidRPr="00E55F99">
        <w:rPr>
          <w:rFonts w:ascii="Source Code Pro Light" w:hAnsi="Source Code Pro Light" w:cs="Times New Roman"/>
        </w:rPr>
        <w:t>double exp (double, int)</w:t>
      </w:r>
      <w:r>
        <w:rPr>
          <w:rFonts w:ascii="Times New Roman" w:hAnsi="Times New Roman" w:cs="Times New Roman"/>
          <w:sz w:val="24"/>
          <w:szCs w:val="24"/>
        </w:rPr>
        <w:t xml:space="preserve"> function. This function performs the computation of exponenti</w:t>
      </w:r>
      <w:r w:rsidR="009608B7">
        <w:rPr>
          <w:rFonts w:ascii="Times New Roman" w:hAnsi="Times New Roman" w:cs="Times New Roman"/>
          <w:sz w:val="24"/>
          <w:szCs w:val="24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 (power) of any number raise</w:t>
      </w:r>
      <w:r w:rsidR="009608B7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to positive int</w:t>
      </w:r>
      <w:r w:rsidR="009608B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gers. The function </w:t>
      </w:r>
      <w:proofErr w:type="gramStart"/>
      <w:r>
        <w:rPr>
          <w:rFonts w:ascii="Times New Roman" w:hAnsi="Times New Roman" w:cs="Times New Roman"/>
          <w:sz w:val="24"/>
          <w:szCs w:val="24"/>
        </w:rPr>
        <w:t>is capable of accept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zero and all positive int</w:t>
      </w:r>
      <w:r w:rsidR="009608B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gers as the exponent. The base can be any real number including zero. This program assumes zero to the power of zero is undefined and returns values accordingly. </w:t>
      </w:r>
    </w:p>
    <w:p w14:paraId="78CF6DA8" w14:textId="77777777" w:rsidR="009D49EA" w:rsidRDefault="009D49EA" w:rsidP="009D49EA">
      <w:pPr>
        <w:pStyle w:val="Heading2"/>
        <w:rPr>
          <w:b/>
        </w:rPr>
      </w:pPr>
      <w:r w:rsidRPr="009D49EA">
        <w:rPr>
          <w:b/>
        </w:rPr>
        <w:t>The Main Program</w:t>
      </w:r>
    </w:p>
    <w:p w14:paraId="48AEC449" w14:textId="51F6C0A9" w:rsidR="009D49EA" w:rsidRDefault="009D49EA" w:rsidP="00AC40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program initializes the </w:t>
      </w:r>
      <w:r w:rsidR="00AC40FA" w:rsidRPr="00DE0C7B">
        <w:rPr>
          <w:rFonts w:ascii="Source Code Pro Light" w:hAnsi="Source Code Pro Light" w:cs="Times New Roman"/>
        </w:rPr>
        <w:t>class Palindrome</w:t>
      </w:r>
      <w:r w:rsidR="00AC40FA">
        <w:rPr>
          <w:rFonts w:ascii="Source Code Pro Light" w:hAnsi="Source Code Pro Light" w:cs="Times New Roman"/>
        </w:rPr>
        <w:t xml:space="preserve"> </w:t>
      </w:r>
      <w:r w:rsidR="00AC40FA">
        <w:rPr>
          <w:rFonts w:ascii="Times New Roman" w:hAnsi="Times New Roman" w:cs="Times New Roman"/>
          <w:sz w:val="24"/>
          <w:szCs w:val="24"/>
        </w:rPr>
        <w:t xml:space="preserve">and </w:t>
      </w:r>
      <w:r w:rsidR="00686B51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proofErr w:type="gramStart"/>
      <w:r w:rsidR="00686B51" w:rsidRPr="003418D9">
        <w:rPr>
          <w:rFonts w:ascii="Source Code Pro Light" w:hAnsi="Source Code Pro Light" w:cs="Times New Roman"/>
        </w:rPr>
        <w:t>FileStream</w:t>
      </w:r>
      <w:proofErr w:type="spellEnd"/>
      <w:r w:rsidR="00686B51">
        <w:rPr>
          <w:rFonts w:ascii="Times New Roman" w:hAnsi="Times New Roman" w:cs="Times New Roman"/>
          <w:sz w:val="24"/>
          <w:szCs w:val="24"/>
        </w:rPr>
        <w:t xml:space="preserve">  and</w:t>
      </w:r>
      <w:proofErr w:type="gramEnd"/>
      <w:r w:rsidR="00686B51">
        <w:rPr>
          <w:rFonts w:ascii="Times New Roman" w:hAnsi="Times New Roman" w:cs="Times New Roman"/>
          <w:sz w:val="24"/>
          <w:szCs w:val="24"/>
        </w:rPr>
        <w:t xml:space="preserve"> </w:t>
      </w:r>
      <w:r w:rsidR="00AC40FA">
        <w:rPr>
          <w:rFonts w:ascii="Times New Roman" w:hAnsi="Times New Roman" w:cs="Times New Roman"/>
          <w:sz w:val="24"/>
          <w:szCs w:val="24"/>
        </w:rPr>
        <w:t xml:space="preserve">calls </w:t>
      </w:r>
      <w:r w:rsidR="00686B51">
        <w:rPr>
          <w:rFonts w:ascii="Times New Roman" w:hAnsi="Times New Roman" w:cs="Times New Roman"/>
          <w:sz w:val="24"/>
          <w:szCs w:val="24"/>
        </w:rPr>
        <w:t>their respective</w:t>
      </w:r>
      <w:r w:rsidR="00AC40FA">
        <w:rPr>
          <w:rFonts w:ascii="Times New Roman" w:hAnsi="Times New Roman" w:cs="Times New Roman"/>
          <w:sz w:val="24"/>
          <w:szCs w:val="24"/>
        </w:rPr>
        <w:t xml:space="preserve"> member function</w:t>
      </w:r>
      <w:r w:rsidR="00686B51">
        <w:rPr>
          <w:rFonts w:ascii="Times New Roman" w:hAnsi="Times New Roman" w:cs="Times New Roman"/>
          <w:sz w:val="24"/>
          <w:szCs w:val="24"/>
        </w:rPr>
        <w:t>s as necessary</w:t>
      </w:r>
      <w:r w:rsidR="00AC40FA">
        <w:rPr>
          <w:rFonts w:ascii="Times New Roman" w:hAnsi="Times New Roman" w:cs="Times New Roman"/>
          <w:sz w:val="24"/>
          <w:szCs w:val="24"/>
        </w:rPr>
        <w:t xml:space="preserve">. </w:t>
      </w:r>
      <w:r w:rsidR="00686B51">
        <w:rPr>
          <w:rFonts w:ascii="Times New Roman" w:hAnsi="Times New Roman" w:cs="Times New Roman"/>
          <w:sz w:val="24"/>
          <w:szCs w:val="24"/>
        </w:rPr>
        <w:t xml:space="preserve">The main function uses a </w:t>
      </w:r>
      <w:r w:rsidR="00686B51" w:rsidRPr="00686B51">
        <w:rPr>
          <w:rFonts w:ascii="Source Code Pro Light" w:hAnsi="Source Code Pro Light" w:cs="Times New Roman"/>
        </w:rPr>
        <w:t>switch ()</w:t>
      </w:r>
      <w:r w:rsidR="00686B51">
        <w:rPr>
          <w:rFonts w:ascii="Times New Roman" w:hAnsi="Times New Roman" w:cs="Times New Roman"/>
          <w:sz w:val="24"/>
          <w:szCs w:val="24"/>
        </w:rPr>
        <w:t xml:space="preserve"> statement inside a forever </w:t>
      </w:r>
      <w:r w:rsidR="00686B51" w:rsidRPr="00686B51">
        <w:rPr>
          <w:rFonts w:ascii="Source Code Pro Light" w:hAnsi="Source Code Pro Light" w:cs="Times New Roman"/>
        </w:rPr>
        <w:t>while ()</w:t>
      </w:r>
      <w:r w:rsidR="00686B51">
        <w:rPr>
          <w:rFonts w:ascii="Times New Roman" w:hAnsi="Times New Roman" w:cs="Times New Roman"/>
          <w:sz w:val="24"/>
          <w:szCs w:val="24"/>
        </w:rPr>
        <w:t xml:space="preserve"> loop to allow the user to p</w:t>
      </w:r>
      <w:r w:rsidR="009608B7">
        <w:rPr>
          <w:rFonts w:ascii="Times New Roman" w:hAnsi="Times New Roman" w:cs="Times New Roman"/>
          <w:sz w:val="24"/>
          <w:szCs w:val="24"/>
        </w:rPr>
        <w:t>erform</w:t>
      </w:r>
      <w:r w:rsidR="00686B51">
        <w:rPr>
          <w:rFonts w:ascii="Times New Roman" w:hAnsi="Times New Roman" w:cs="Times New Roman"/>
          <w:sz w:val="24"/>
          <w:szCs w:val="24"/>
        </w:rPr>
        <w:t xml:space="preserve"> different computations. There is also an exit condition if the user wants to quit running the program. </w:t>
      </w:r>
      <w:r w:rsidR="00AC40FA">
        <w:rPr>
          <w:rFonts w:ascii="Times New Roman" w:hAnsi="Times New Roman" w:cs="Times New Roman"/>
          <w:sz w:val="24"/>
          <w:szCs w:val="24"/>
        </w:rPr>
        <w:t xml:space="preserve">While it calls and initializes the individual functions, </w:t>
      </w:r>
      <w:r w:rsidR="006468D9">
        <w:rPr>
          <w:rFonts w:ascii="Times New Roman" w:hAnsi="Times New Roman" w:cs="Times New Roman"/>
          <w:sz w:val="24"/>
          <w:szCs w:val="24"/>
        </w:rPr>
        <w:t xml:space="preserve">the </w:t>
      </w:r>
      <w:r w:rsidR="00AC40FA" w:rsidRPr="006468D9">
        <w:rPr>
          <w:rFonts w:ascii="Source Code Pro Light" w:hAnsi="Source Code Pro Light" w:cs="Times New Roman"/>
        </w:rPr>
        <w:t>main</w:t>
      </w:r>
      <w:r w:rsidR="00AC40FA">
        <w:rPr>
          <w:rFonts w:ascii="Times New Roman" w:hAnsi="Times New Roman" w:cs="Times New Roman"/>
          <w:sz w:val="24"/>
          <w:szCs w:val="24"/>
        </w:rPr>
        <w:t xml:space="preserve"> will also display a series of messages to aware the user about what is going on. </w:t>
      </w:r>
    </w:p>
    <w:p w14:paraId="73AD00E7" w14:textId="77777777" w:rsidR="00AC40FA" w:rsidRDefault="00DB454E" w:rsidP="00AC40FA">
      <w:pPr>
        <w:pStyle w:val="Heading1"/>
        <w:rPr>
          <w:b/>
        </w:rPr>
      </w:pPr>
      <w:r>
        <w:rPr>
          <w:b/>
        </w:rPr>
        <w:lastRenderedPageBreak/>
        <w:t>C</w:t>
      </w:r>
      <w:r w:rsidRPr="00AC40FA">
        <w:rPr>
          <w:b/>
        </w:rPr>
        <w:t>ode</w:t>
      </w:r>
      <w:r>
        <w:rPr>
          <w:b/>
        </w:rPr>
        <w:t xml:space="preserve"> l</w:t>
      </w:r>
      <w:r w:rsidR="00AC40FA" w:rsidRPr="00AC40FA">
        <w:rPr>
          <w:b/>
        </w:rPr>
        <w:t>isting</w:t>
      </w:r>
    </w:p>
    <w:p w14:paraId="4F089CB2" w14:textId="0DEBF222" w:rsidR="00AC40FA" w:rsidRDefault="004071F5" w:rsidP="00AC40FA">
      <w:r>
        <w:rPr>
          <w:noProof/>
        </w:rPr>
        <w:drawing>
          <wp:inline distT="0" distB="0" distL="0" distR="0" wp14:anchorId="06F6B779" wp14:editId="6C2977F5">
            <wp:extent cx="6400800" cy="32981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4CD35" w14:textId="13B7FD97" w:rsidR="004071F5" w:rsidRDefault="004071F5" w:rsidP="00AC40FA">
      <w:r>
        <w:rPr>
          <w:noProof/>
        </w:rPr>
        <w:drawing>
          <wp:inline distT="0" distB="0" distL="0" distR="0" wp14:anchorId="01E489B9" wp14:editId="01C8E9A5">
            <wp:extent cx="6400800" cy="372554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84880" w14:textId="79A9CEEB" w:rsidR="004071F5" w:rsidRDefault="004071F5" w:rsidP="00AC40FA">
      <w:r>
        <w:rPr>
          <w:noProof/>
        </w:rPr>
        <w:lastRenderedPageBreak/>
        <w:drawing>
          <wp:inline distT="0" distB="0" distL="0" distR="0" wp14:anchorId="303652C6" wp14:editId="46DBCF3A">
            <wp:extent cx="6400800" cy="33210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3FEF7" w14:textId="53725DAE" w:rsidR="004071F5" w:rsidRDefault="004071F5" w:rsidP="00AC40FA">
      <w:r>
        <w:rPr>
          <w:noProof/>
        </w:rPr>
        <w:drawing>
          <wp:inline distT="0" distB="0" distL="0" distR="0" wp14:anchorId="676332F6" wp14:editId="7E09A7AC">
            <wp:extent cx="6400800" cy="374650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0C123" w14:textId="1516C880" w:rsidR="004071F5" w:rsidRDefault="004071F5" w:rsidP="00AC40FA">
      <w:r>
        <w:rPr>
          <w:noProof/>
        </w:rPr>
        <w:lastRenderedPageBreak/>
        <w:drawing>
          <wp:inline distT="0" distB="0" distL="0" distR="0" wp14:anchorId="47190225" wp14:editId="4F0F32A5">
            <wp:extent cx="6400800" cy="344551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680D6" w14:textId="4DD7E6C8" w:rsidR="004071F5" w:rsidRDefault="004071F5" w:rsidP="00AC40FA"/>
    <w:p w14:paraId="6EBD66DD" w14:textId="2409EC2C" w:rsidR="004071F5" w:rsidRDefault="004071F5" w:rsidP="00AC40FA">
      <w:r>
        <w:rPr>
          <w:noProof/>
        </w:rPr>
        <w:drawing>
          <wp:inline distT="0" distB="0" distL="0" distR="0" wp14:anchorId="2BB62C2D" wp14:editId="512C0FBB">
            <wp:extent cx="6400800" cy="36766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03F65" w14:textId="302007AC" w:rsidR="00DB454E" w:rsidRDefault="004071F5" w:rsidP="00AC40FA">
      <w:r>
        <w:rPr>
          <w:noProof/>
        </w:rPr>
        <w:lastRenderedPageBreak/>
        <w:drawing>
          <wp:inline distT="0" distB="0" distL="0" distR="0" wp14:anchorId="404517E1" wp14:editId="1F80ED65">
            <wp:extent cx="6400800" cy="44354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30C01" w14:textId="0F4F2DBA" w:rsidR="004071F5" w:rsidRDefault="004071F5" w:rsidP="00AC40FA">
      <w:r>
        <w:rPr>
          <w:noProof/>
        </w:rPr>
        <w:lastRenderedPageBreak/>
        <w:drawing>
          <wp:inline distT="0" distB="0" distL="0" distR="0" wp14:anchorId="3AE0F0FC" wp14:editId="407623FB">
            <wp:extent cx="6400800" cy="43072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0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9EE5E" w14:textId="4A092DA2" w:rsidR="004071F5" w:rsidRDefault="00FC0CF5" w:rsidP="00AC40FA">
      <w:r>
        <w:rPr>
          <w:noProof/>
        </w:rPr>
        <w:lastRenderedPageBreak/>
        <w:drawing>
          <wp:inline distT="0" distB="0" distL="0" distR="0" wp14:anchorId="54D61A97" wp14:editId="21C97E90">
            <wp:extent cx="6400800" cy="4226560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7917" w14:textId="68C695D7" w:rsidR="00FC0CF5" w:rsidRDefault="00FC0CF5" w:rsidP="00AC40FA">
      <w:r>
        <w:rPr>
          <w:noProof/>
        </w:rPr>
        <w:lastRenderedPageBreak/>
        <w:drawing>
          <wp:inline distT="0" distB="0" distL="0" distR="0" wp14:anchorId="574D1C62" wp14:editId="32405340">
            <wp:extent cx="6400800" cy="3571875"/>
            <wp:effectExtent l="0" t="0" r="0" b="952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F3FE9" w14:textId="44CA5FE8" w:rsidR="00FC0CF5" w:rsidRDefault="00FC0CF5" w:rsidP="00AC40FA">
      <w:r>
        <w:rPr>
          <w:noProof/>
        </w:rPr>
        <w:drawing>
          <wp:inline distT="0" distB="0" distL="0" distR="0" wp14:anchorId="22CE2EE9" wp14:editId="6CE290B1">
            <wp:extent cx="6400800" cy="1976755"/>
            <wp:effectExtent l="0" t="0" r="0" b="444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97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CBA4B" w14:textId="523E9F2D" w:rsidR="00DB454E" w:rsidRDefault="00DB454E" w:rsidP="00AC40FA"/>
    <w:p w14:paraId="25C3965B" w14:textId="4AD5BFCD" w:rsidR="00DB454E" w:rsidRDefault="00DB454E" w:rsidP="00AC40FA"/>
    <w:p w14:paraId="052BEBBA" w14:textId="00FEE04B" w:rsidR="00FC0CF5" w:rsidRDefault="00FC0CF5" w:rsidP="00AC40FA"/>
    <w:p w14:paraId="4CEF46AE" w14:textId="12776C36" w:rsidR="00FC0CF5" w:rsidRDefault="00FC0CF5" w:rsidP="00AC40FA"/>
    <w:p w14:paraId="0A7F213F" w14:textId="77777777" w:rsidR="00FC0CF5" w:rsidRDefault="00FC0CF5" w:rsidP="00AC40FA"/>
    <w:p w14:paraId="5B6BE2FF" w14:textId="290836E3" w:rsidR="00DB454E" w:rsidRDefault="00DB454E" w:rsidP="00DB454E">
      <w:pPr>
        <w:pStyle w:val="Heading1"/>
        <w:rPr>
          <w:b/>
        </w:rPr>
      </w:pPr>
      <w:r w:rsidRPr="00DB454E">
        <w:rPr>
          <w:b/>
        </w:rPr>
        <w:lastRenderedPageBreak/>
        <w:t>Test Results</w:t>
      </w:r>
    </w:p>
    <w:p w14:paraId="3B2E66F3" w14:textId="015D8EEA" w:rsidR="00E55F99" w:rsidRPr="00FC0CF5" w:rsidRDefault="00FC0CF5" w:rsidP="00FC0CF5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>for exponential computation.</w:t>
      </w:r>
    </w:p>
    <w:p w14:paraId="1EE7D948" w14:textId="13A507F5" w:rsidR="00E55F99" w:rsidRDefault="00E55F99" w:rsidP="00E55F99">
      <w:r>
        <w:rPr>
          <w:noProof/>
        </w:rPr>
        <w:drawing>
          <wp:inline distT="0" distB="0" distL="0" distR="0" wp14:anchorId="1D1EA3F9" wp14:editId="63537464">
            <wp:extent cx="6400800" cy="63087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30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EFD7F" w14:textId="32893999" w:rsidR="00E55F99" w:rsidRDefault="00E55F99" w:rsidP="00E55F99"/>
    <w:p w14:paraId="557382DD" w14:textId="130D1C81" w:rsidR="00E55F99" w:rsidRDefault="00E55F99" w:rsidP="00E55F99">
      <w:r>
        <w:rPr>
          <w:noProof/>
        </w:rPr>
        <w:lastRenderedPageBreak/>
        <w:drawing>
          <wp:inline distT="0" distB="0" distL="0" distR="0" wp14:anchorId="1682D7F1" wp14:editId="1A2DE3B7">
            <wp:extent cx="6400800" cy="62960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29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B2979" w14:textId="3C42FD88" w:rsidR="00FC0CF5" w:rsidRDefault="00FC0CF5" w:rsidP="00E55F99"/>
    <w:p w14:paraId="7105224B" w14:textId="6D0199EB" w:rsidR="00FC0CF5" w:rsidRDefault="00FC0CF5" w:rsidP="00E55F99"/>
    <w:p w14:paraId="717AC42E" w14:textId="0DC503A3" w:rsidR="00FC0CF5" w:rsidRDefault="00FC0CF5" w:rsidP="00E55F99"/>
    <w:p w14:paraId="5A293F7B" w14:textId="7B754585" w:rsidR="00FC0CF5" w:rsidRDefault="00FC0CF5" w:rsidP="00E55F99"/>
    <w:p w14:paraId="5CF8F879" w14:textId="73768EE3" w:rsidR="00FC0CF5" w:rsidRPr="00FC0CF5" w:rsidRDefault="00FC0CF5" w:rsidP="00FC0CF5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 xml:space="preserve">result for character search in a file. </w:t>
      </w:r>
    </w:p>
    <w:p w14:paraId="62B0096F" w14:textId="03127628" w:rsidR="00E55F99" w:rsidRDefault="00BB0C99" w:rsidP="00E55F99">
      <w:r>
        <w:rPr>
          <w:noProof/>
        </w:rPr>
        <w:drawing>
          <wp:inline distT="0" distB="0" distL="0" distR="0" wp14:anchorId="63D30AE1" wp14:editId="68FB12F0">
            <wp:extent cx="6400800" cy="6007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00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B7E65" w14:textId="493CECCB" w:rsidR="00BB0C99" w:rsidRDefault="00BB0C99" w:rsidP="00E55F99"/>
    <w:p w14:paraId="4154FB24" w14:textId="715C0F33" w:rsidR="00BB0C99" w:rsidRPr="00E55F99" w:rsidRDefault="00BB0C99" w:rsidP="00E55F99">
      <w:r>
        <w:rPr>
          <w:noProof/>
        </w:rPr>
        <w:lastRenderedPageBreak/>
        <w:drawing>
          <wp:inline distT="0" distB="0" distL="0" distR="0" wp14:anchorId="73C01D7F" wp14:editId="70E5CCA3">
            <wp:extent cx="6400800" cy="59461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94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0247B" w14:textId="48C784C8" w:rsidR="00DB454E" w:rsidRDefault="00DB454E" w:rsidP="00FC0CF5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>Tests with a palindrome word</w:t>
      </w:r>
      <w:r w:rsidR="00000D46">
        <w:rPr>
          <w:b/>
        </w:rPr>
        <w:t xml:space="preserve"> </w:t>
      </w:r>
    </w:p>
    <w:p w14:paraId="1BB46657" w14:textId="77777777" w:rsidR="00DB454E" w:rsidRDefault="00DB454E" w:rsidP="00FC0CF5">
      <w:pPr>
        <w:pStyle w:val="Heading3"/>
        <w:numPr>
          <w:ilvl w:val="0"/>
          <w:numId w:val="3"/>
        </w:numPr>
        <w:rPr>
          <w:b/>
        </w:rPr>
      </w:pPr>
      <w:r w:rsidRPr="00DB454E">
        <w:rPr>
          <w:b/>
        </w:rPr>
        <w:t>Short (single) word</w:t>
      </w:r>
    </w:p>
    <w:p w14:paraId="6F583596" w14:textId="0D670A5E" w:rsidR="00BB0C99" w:rsidRDefault="006A3B61" w:rsidP="00DB454E">
      <w:r>
        <w:rPr>
          <w:noProof/>
        </w:rPr>
        <w:drawing>
          <wp:inline distT="0" distB="0" distL="0" distR="0" wp14:anchorId="450573CB" wp14:editId="3E8FFF49">
            <wp:extent cx="6400800" cy="31337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4CA0E" w14:textId="77777777" w:rsidR="00BB0C99" w:rsidRDefault="00BB0C99" w:rsidP="00FC0CF5">
      <w:pPr>
        <w:pStyle w:val="Heading3"/>
        <w:numPr>
          <w:ilvl w:val="0"/>
          <w:numId w:val="3"/>
        </w:numPr>
      </w:pPr>
      <w:r>
        <w:t>Long word</w:t>
      </w:r>
    </w:p>
    <w:p w14:paraId="2381EF15" w14:textId="0A4F5617" w:rsidR="00C86203" w:rsidRDefault="006A3B61" w:rsidP="00A564E2">
      <w:r>
        <w:rPr>
          <w:noProof/>
        </w:rPr>
        <w:drawing>
          <wp:inline distT="0" distB="0" distL="0" distR="0" wp14:anchorId="295AFC1D" wp14:editId="2541A8B9">
            <wp:extent cx="6400800" cy="35718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94591" w14:textId="71FC5B05" w:rsidR="006C48B2" w:rsidRDefault="006C48B2" w:rsidP="00EA5E96">
      <w:pPr>
        <w:pStyle w:val="Heading2"/>
        <w:numPr>
          <w:ilvl w:val="1"/>
          <w:numId w:val="1"/>
        </w:numPr>
        <w:rPr>
          <w:b/>
        </w:rPr>
      </w:pPr>
      <w:r w:rsidRPr="00DB454E">
        <w:rPr>
          <w:b/>
        </w:rPr>
        <w:lastRenderedPageBreak/>
        <w:t xml:space="preserve">Tests with a </w:t>
      </w:r>
      <w:r>
        <w:rPr>
          <w:b/>
        </w:rPr>
        <w:t>non</w:t>
      </w:r>
      <w:r w:rsidRPr="00DB454E">
        <w:rPr>
          <w:b/>
        </w:rPr>
        <w:t>palindromic word</w:t>
      </w:r>
      <w:r w:rsidR="00000D46">
        <w:rPr>
          <w:b/>
        </w:rPr>
        <w:t xml:space="preserve"> </w:t>
      </w:r>
    </w:p>
    <w:p w14:paraId="6A4E9B53" w14:textId="77777777" w:rsidR="006C48B2" w:rsidRDefault="006C48B2" w:rsidP="00FC0CF5">
      <w:pPr>
        <w:pStyle w:val="Heading3"/>
        <w:numPr>
          <w:ilvl w:val="0"/>
          <w:numId w:val="4"/>
        </w:numPr>
        <w:rPr>
          <w:b/>
        </w:rPr>
      </w:pPr>
      <w:r w:rsidRPr="00DB454E">
        <w:rPr>
          <w:b/>
        </w:rPr>
        <w:t>Short (single) word</w:t>
      </w:r>
    </w:p>
    <w:p w14:paraId="64A99C36" w14:textId="39F1A319" w:rsidR="006C48B2" w:rsidRDefault="00BB0C99" w:rsidP="00A564E2">
      <w:r>
        <w:rPr>
          <w:noProof/>
        </w:rPr>
        <w:drawing>
          <wp:inline distT="0" distB="0" distL="0" distR="0" wp14:anchorId="0AFA095F" wp14:editId="7F4110AC">
            <wp:extent cx="6400800" cy="35052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AD7F1" w14:textId="64554B78" w:rsidR="004071F5" w:rsidRDefault="004071F5" w:rsidP="00FC0CF5">
      <w:pPr>
        <w:pStyle w:val="Heading3"/>
        <w:numPr>
          <w:ilvl w:val="0"/>
          <w:numId w:val="4"/>
        </w:numPr>
      </w:pPr>
      <w:r>
        <w:t>Long word</w:t>
      </w:r>
    </w:p>
    <w:p w14:paraId="3646FB9A" w14:textId="6521E07F" w:rsidR="00D539B1" w:rsidRDefault="004071F5" w:rsidP="00A564E2">
      <w:r>
        <w:rPr>
          <w:noProof/>
        </w:rPr>
        <w:drawing>
          <wp:inline distT="0" distB="0" distL="0" distR="0" wp14:anchorId="517CAED7" wp14:editId="0E00AFA4">
            <wp:extent cx="6400800" cy="31718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CB2CC" w14:textId="77777777" w:rsidR="00C86203" w:rsidRPr="00C86203" w:rsidRDefault="00C86203" w:rsidP="00EA5E96">
      <w:pPr>
        <w:pStyle w:val="Heading2"/>
        <w:numPr>
          <w:ilvl w:val="0"/>
          <w:numId w:val="14"/>
        </w:numPr>
        <w:rPr>
          <w:b/>
        </w:rPr>
      </w:pPr>
      <w:bookmarkStart w:id="0" w:name="_GoBack"/>
      <w:bookmarkEnd w:id="0"/>
      <w:r w:rsidRPr="00DB454E">
        <w:rPr>
          <w:b/>
        </w:rPr>
        <w:lastRenderedPageBreak/>
        <w:t xml:space="preserve">Tests </w:t>
      </w:r>
      <w:r>
        <w:rPr>
          <w:b/>
        </w:rPr>
        <w:t xml:space="preserve">for exit condition. </w:t>
      </w:r>
    </w:p>
    <w:p w14:paraId="5FAE5F59" w14:textId="4F621092" w:rsidR="00C86203" w:rsidRDefault="00C86203" w:rsidP="00A564E2">
      <w:r>
        <w:rPr>
          <w:noProof/>
        </w:rPr>
        <w:drawing>
          <wp:inline distT="0" distB="0" distL="0" distR="0" wp14:anchorId="0022A22F" wp14:editId="1695C265">
            <wp:extent cx="6400800" cy="34677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C94EF" w14:textId="452B5C2E" w:rsidR="00000D46" w:rsidRPr="00CC201C" w:rsidRDefault="00CC201C" w:rsidP="00CC201C">
      <w:pPr>
        <w:pStyle w:val="Heading1"/>
        <w:rPr>
          <w:b/>
        </w:rPr>
      </w:pPr>
      <w:r w:rsidRPr="00CC201C">
        <w:rPr>
          <w:b/>
        </w:rPr>
        <w:t xml:space="preserve">User document </w:t>
      </w:r>
    </w:p>
    <w:p w14:paraId="3E8A5D21" w14:textId="0249E525" w:rsidR="00000D46" w:rsidRDefault="00CC201C" w:rsidP="00000D46">
      <w:r>
        <w:t xml:space="preserve">This program consists of three subprograms that perform different tasks. </w:t>
      </w:r>
      <w:r w:rsidR="00A03805">
        <w:t>You can do the following by using the program.</w:t>
      </w:r>
    </w:p>
    <w:p w14:paraId="06BE4538" w14:textId="1737FEE1" w:rsidR="00A03805" w:rsidRDefault="00A03805" w:rsidP="00A03805">
      <w:pPr>
        <w:pStyle w:val="ListParagraph"/>
        <w:numPr>
          <w:ilvl w:val="0"/>
          <w:numId w:val="5"/>
        </w:numPr>
      </w:pPr>
      <w:r>
        <w:t>Compute the power of any number to a positive int</w:t>
      </w:r>
      <w:r w:rsidR="009608B7">
        <w:t>e</w:t>
      </w:r>
      <w:r>
        <w:t>ger number.</w:t>
      </w:r>
    </w:p>
    <w:p w14:paraId="13D06B55" w14:textId="40B06441" w:rsidR="00A03805" w:rsidRDefault="00A03805" w:rsidP="00A03805">
      <w:pPr>
        <w:pStyle w:val="ListParagraph"/>
        <w:numPr>
          <w:ilvl w:val="0"/>
          <w:numId w:val="5"/>
        </w:numPr>
      </w:pPr>
      <w:r>
        <w:t xml:space="preserve">You can search for a character in a file saved on your hard drive. </w:t>
      </w:r>
    </w:p>
    <w:p w14:paraId="4A02F7F7" w14:textId="5C7B79EA" w:rsidR="00A03805" w:rsidRDefault="00A03805" w:rsidP="00A03805">
      <w:pPr>
        <w:pStyle w:val="ListParagraph"/>
        <w:numPr>
          <w:ilvl w:val="0"/>
          <w:numId w:val="5"/>
        </w:numPr>
      </w:pPr>
      <w:r>
        <w:t>You can chec</w:t>
      </w:r>
      <w:r w:rsidR="009608B7">
        <w:t>k</w:t>
      </w:r>
      <w:r>
        <w:t xml:space="preserve"> if a word is a pal</w:t>
      </w:r>
      <w:r w:rsidR="009608B7">
        <w:t>indrome</w:t>
      </w:r>
      <w:r>
        <w:t xml:space="preserve"> or not by entering a word from the terminal.</w:t>
      </w:r>
    </w:p>
    <w:p w14:paraId="35895429" w14:textId="0800E146" w:rsidR="00A03805" w:rsidRDefault="00A03805" w:rsidP="00A03805">
      <w:pPr>
        <w:ind w:left="360"/>
      </w:pPr>
      <w:r>
        <w:t>In order to run the program</w:t>
      </w:r>
      <w:r w:rsidR="009608B7">
        <w:t>,</w:t>
      </w:r>
      <w:r>
        <w:t xml:space="preserve"> you must perform the following steps.</w:t>
      </w:r>
    </w:p>
    <w:p w14:paraId="411018E7" w14:textId="4E2618E0" w:rsidR="00A03805" w:rsidRDefault="00A03805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t xml:space="preserve">The program name is </w:t>
      </w:r>
      <w:r w:rsidRPr="00A03805">
        <w:rPr>
          <w:rFonts w:ascii="Source Code Pro Light" w:hAnsi="Source Code Pro Light"/>
        </w:rPr>
        <w:t>Exponential.cpp</w:t>
      </w:r>
      <w:r>
        <w:rPr>
          <w:rFonts w:ascii="Source Code Pro Light" w:hAnsi="Source Code Pro Light"/>
        </w:rPr>
        <w:t xml:space="preserve">. </w:t>
      </w:r>
      <w:r w:rsidRPr="00A03805">
        <w:rPr>
          <w:sz w:val="24"/>
          <w:szCs w:val="24"/>
        </w:rPr>
        <w:t xml:space="preserve">on the </w:t>
      </w:r>
      <w:r>
        <w:rPr>
          <w:sz w:val="24"/>
          <w:szCs w:val="24"/>
        </w:rPr>
        <w:t>terminal enter the following command to compile and run the program.</w:t>
      </w:r>
    </w:p>
    <w:p w14:paraId="26951AD3" w14:textId="43AB5ECF" w:rsidR="00A03805" w:rsidRPr="00A03805" w:rsidRDefault="00A03805" w:rsidP="00A03805">
      <w:pPr>
        <w:pStyle w:val="ListParagraph"/>
        <w:ind w:left="1080"/>
        <w:rPr>
          <w:sz w:val="24"/>
          <w:szCs w:val="24"/>
        </w:rPr>
      </w:pPr>
      <w:r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g++ -o Exponential Exponential.cpp</w:t>
      </w:r>
    </w:p>
    <w:p w14:paraId="536D00B5" w14:textId="24CEF70C" w:rsidR="00A03805" w:rsidRDefault="00A03805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he program will compile and open the following:</w:t>
      </w:r>
    </w:p>
    <w:p w14:paraId="1F7DFFEC" w14:textId="6D052427" w:rsidR="00A03805" w:rsidRDefault="00A03805" w:rsidP="00A03805">
      <w:pPr>
        <w:pStyle w:val="ListParagraph"/>
        <w:ind w:left="108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48EAB8" wp14:editId="7D618D1A">
            <wp:extent cx="5105400" cy="1933575"/>
            <wp:effectExtent l="0" t="0" r="0" b="952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B77B" w14:textId="179816B2" w:rsidR="00A03805" w:rsidRDefault="0050537D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Make a choice from the displayed m</w:t>
      </w:r>
      <w:r w:rsidR="009608B7">
        <w:rPr>
          <w:sz w:val="24"/>
          <w:szCs w:val="24"/>
        </w:rPr>
        <w:t>e</w:t>
      </w:r>
      <w:r>
        <w:rPr>
          <w:sz w:val="24"/>
          <w:szCs w:val="24"/>
        </w:rPr>
        <w:t xml:space="preserve">nu. For </w:t>
      </w:r>
      <w:proofErr w:type="gramStart"/>
      <w:r>
        <w:rPr>
          <w:sz w:val="24"/>
          <w:szCs w:val="24"/>
        </w:rPr>
        <w:t>example</w:t>
      </w:r>
      <w:proofErr w:type="gramEnd"/>
      <w:r>
        <w:rPr>
          <w:sz w:val="24"/>
          <w:szCs w:val="24"/>
        </w:rPr>
        <w:t xml:space="preserve"> to compute exponential, type 1 and hit enter. </w:t>
      </w:r>
    </w:p>
    <w:p w14:paraId="67407014" w14:textId="222189FD" w:rsidR="0050537D" w:rsidRDefault="0050537D" w:rsidP="0050537D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Then the program will ask you to enter a number as shown below.</w:t>
      </w:r>
    </w:p>
    <w:p w14:paraId="7BB77770" w14:textId="61DB2A07" w:rsidR="0050537D" w:rsidRDefault="0050537D" w:rsidP="0050537D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2FE84588" wp14:editId="7CC036F6">
            <wp:extent cx="3695700" cy="1000125"/>
            <wp:effectExtent l="0" t="0" r="0" b="952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D13BF" w14:textId="40AB59DF" w:rsidR="0050537D" w:rsidRDefault="0050537D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Enter a number. The program will display the following. </w:t>
      </w:r>
    </w:p>
    <w:p w14:paraId="4F30F658" w14:textId="19B643B3" w:rsidR="0050537D" w:rsidRDefault="0050537D" w:rsidP="0050537D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004FEEBE" wp14:editId="158691CB">
            <wp:extent cx="5276850" cy="790575"/>
            <wp:effectExtent l="0" t="0" r="0" b="952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938FC" w14:textId="04107760" w:rsidR="0050537D" w:rsidRDefault="0050537D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ow enter only a positive integer. The program doe</w:t>
      </w:r>
      <w:r w:rsidR="009608B7">
        <w:rPr>
          <w:sz w:val="24"/>
          <w:szCs w:val="24"/>
        </w:rPr>
        <w:t>sn'</w:t>
      </w:r>
      <w:r>
        <w:rPr>
          <w:sz w:val="24"/>
          <w:szCs w:val="24"/>
        </w:rPr>
        <w:t xml:space="preserve">t work with any other number. </w:t>
      </w:r>
    </w:p>
    <w:p w14:paraId="6A456483" w14:textId="2E0FBB9C" w:rsidR="0050537D" w:rsidRDefault="0050537D" w:rsidP="0050537D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2C9D191A" wp14:editId="21D8D496">
            <wp:extent cx="5429250" cy="1143000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26165" w14:textId="06C056C0" w:rsidR="0050537D" w:rsidRDefault="0050537D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Finally</w:t>
      </w:r>
      <w:r w:rsidR="009608B7">
        <w:rPr>
          <w:sz w:val="24"/>
          <w:szCs w:val="24"/>
        </w:rPr>
        <w:t>,</w:t>
      </w:r>
      <w:r>
        <w:rPr>
          <w:sz w:val="24"/>
          <w:szCs w:val="24"/>
        </w:rPr>
        <w:t xml:space="preserve"> the program will display the result as shown above. </w:t>
      </w:r>
    </w:p>
    <w:p w14:paraId="43AFC752" w14:textId="16D7A6AB" w:rsidR="0050537D" w:rsidRDefault="0050537D" w:rsidP="0050537D">
      <w:pPr>
        <w:ind w:left="720"/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</w:pPr>
      <w:r>
        <w:rPr>
          <w:sz w:val="24"/>
          <w:szCs w:val="24"/>
        </w:rPr>
        <w:t xml:space="preserve">The steps to perform the rest of the tasks is similar except you will require to type in the word you want to check for </w:t>
      </w:r>
      <w:r w:rsidR="009608B7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palindrome and you also need to save the file you want to search as </w:t>
      </w:r>
      <w:r w:rsidRPr="0050537D"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file.dat</w:t>
      </w:r>
      <w:r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 xml:space="preserve"> </w:t>
      </w:r>
      <w:r w:rsidRPr="0050537D">
        <w:rPr>
          <w:sz w:val="24"/>
          <w:szCs w:val="24"/>
        </w:rPr>
        <w:t>at the following location</w:t>
      </w:r>
      <w:r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.</w:t>
      </w:r>
    </w:p>
    <w:p w14:paraId="24B269FF" w14:textId="72342D85" w:rsidR="0050537D" w:rsidRPr="0050537D" w:rsidRDefault="0050537D" w:rsidP="0050537D">
      <w:pPr>
        <w:ind w:left="720"/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</w:pPr>
      <w:r w:rsidRPr="0050537D"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C:\Users\</w:t>
      </w:r>
      <w:r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 xml:space="preserve">taded\file.date </w:t>
      </w:r>
    </w:p>
    <w:p w14:paraId="5D239FB1" w14:textId="77777777" w:rsidR="00000D46" w:rsidRPr="00000D46" w:rsidRDefault="00000D46" w:rsidP="00000D46">
      <w:pPr>
        <w:pStyle w:val="Heading1"/>
        <w:rPr>
          <w:b/>
        </w:rPr>
      </w:pPr>
      <w:r w:rsidRPr="00000D46">
        <w:rPr>
          <w:b/>
        </w:rPr>
        <w:lastRenderedPageBreak/>
        <w:t xml:space="preserve">Summery </w:t>
      </w:r>
    </w:p>
    <w:p w14:paraId="3AB227F0" w14:textId="56658BEF" w:rsidR="00754271" w:rsidRDefault="00E8644B" w:rsidP="006468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 xml:space="preserve">This </w:t>
      </w:r>
      <w:r w:rsidR="006260A1">
        <w:rPr>
          <w:sz w:val="24"/>
          <w:szCs w:val="24"/>
        </w:rPr>
        <w:t>program is the collection of three stand-alone programs that can perform independ</w:t>
      </w:r>
      <w:r w:rsidR="009608B7">
        <w:rPr>
          <w:sz w:val="24"/>
          <w:szCs w:val="24"/>
        </w:rPr>
        <w:t>ent</w:t>
      </w:r>
      <w:r w:rsidR="006260A1">
        <w:rPr>
          <w:sz w:val="24"/>
          <w:szCs w:val="24"/>
        </w:rPr>
        <w:t xml:space="preserve">ly. The </w:t>
      </w:r>
      <w:r w:rsidR="006260A1" w:rsidRPr="006260A1"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double exp(int)</w:t>
      </w:r>
      <w:r w:rsidR="006260A1">
        <w:rPr>
          <w:sz w:val="24"/>
          <w:szCs w:val="24"/>
        </w:rPr>
        <w:t xml:space="preserve"> function exists to perform po</w:t>
      </w:r>
      <w:r w:rsidR="009608B7">
        <w:rPr>
          <w:sz w:val="24"/>
          <w:szCs w:val="24"/>
        </w:rPr>
        <w:t>w</w:t>
      </w:r>
      <w:r w:rsidR="006260A1">
        <w:rPr>
          <w:sz w:val="24"/>
          <w:szCs w:val="24"/>
        </w:rPr>
        <w:t>er computation. Its argument is an int</w:t>
      </w:r>
      <w:r w:rsidR="009608B7">
        <w:rPr>
          <w:sz w:val="24"/>
          <w:szCs w:val="24"/>
        </w:rPr>
        <w:t>e</w:t>
      </w:r>
      <w:r w:rsidR="006260A1">
        <w:rPr>
          <w:sz w:val="24"/>
          <w:szCs w:val="24"/>
        </w:rPr>
        <w:t>ger type indication it can take only an integer and can return a double or an int</w:t>
      </w:r>
      <w:r w:rsidR="009608B7">
        <w:rPr>
          <w:sz w:val="24"/>
          <w:szCs w:val="24"/>
        </w:rPr>
        <w:t>e</w:t>
      </w:r>
      <w:r w:rsidR="006260A1">
        <w:rPr>
          <w:sz w:val="24"/>
          <w:szCs w:val="24"/>
        </w:rPr>
        <w:t xml:space="preserve">ger. The </w:t>
      </w:r>
      <w:proofErr w:type="gramStart"/>
      <w:r w:rsidR="006260A1">
        <w:rPr>
          <w:sz w:val="24"/>
          <w:szCs w:val="24"/>
        </w:rPr>
        <w:t xml:space="preserve">classes  </w:t>
      </w:r>
      <w:proofErr w:type="spellStart"/>
      <w:r w:rsidR="006260A1" w:rsidRPr="003418D9">
        <w:rPr>
          <w:rFonts w:ascii="Source Code Pro Light" w:hAnsi="Source Code Pro Light" w:cs="Times New Roman"/>
        </w:rPr>
        <w:t>FileStream</w:t>
      </w:r>
      <w:proofErr w:type="spellEnd"/>
      <w:proofErr w:type="gramEnd"/>
      <w:r w:rsidR="006260A1">
        <w:rPr>
          <w:rFonts w:ascii="Source Code Pro Light" w:hAnsi="Source Code Pro Light" w:cs="Times New Roman"/>
        </w:rPr>
        <w:t xml:space="preserve"> </w:t>
      </w:r>
      <w:r w:rsidR="006260A1" w:rsidRPr="006260A1">
        <w:rPr>
          <w:rFonts w:ascii="Times New Roman" w:hAnsi="Times New Roman" w:cs="Times New Roman"/>
          <w:sz w:val="24"/>
          <w:szCs w:val="24"/>
        </w:rPr>
        <w:t xml:space="preserve">and </w:t>
      </w:r>
      <w:r w:rsidR="006260A1" w:rsidRPr="00AB113A">
        <w:rPr>
          <w:rFonts w:ascii="Source Code Pro Light" w:hAnsi="Source Code Pro Light" w:cs="Times New Roman"/>
        </w:rPr>
        <w:t>Palindrome</w:t>
      </w:r>
      <w:r w:rsidR="006260A1">
        <w:rPr>
          <w:rFonts w:ascii="Source Code Pro Light" w:hAnsi="Source Code Pro Light" w:cs="Times New Roman"/>
        </w:rPr>
        <w:t xml:space="preserve"> </w:t>
      </w:r>
      <w:r w:rsidR="006260A1" w:rsidRPr="006260A1">
        <w:rPr>
          <w:rFonts w:ascii="Times New Roman" w:hAnsi="Times New Roman" w:cs="Times New Roman"/>
          <w:sz w:val="24"/>
          <w:szCs w:val="24"/>
        </w:rPr>
        <w:t>are</w:t>
      </w:r>
      <w:r w:rsidR="006260A1">
        <w:rPr>
          <w:rFonts w:ascii="Source Code Pro Light" w:hAnsi="Source Code Pro Light" w:cs="Times New Roman"/>
        </w:rPr>
        <w:t xml:space="preserve"> </w:t>
      </w:r>
      <w:r w:rsidR="006260A1" w:rsidRPr="006260A1">
        <w:rPr>
          <w:rFonts w:ascii="Times New Roman" w:hAnsi="Times New Roman" w:cs="Times New Roman"/>
          <w:sz w:val="24"/>
          <w:szCs w:val="24"/>
        </w:rPr>
        <w:t xml:space="preserve">also </w:t>
      </w:r>
      <w:r w:rsidR="006260A1">
        <w:rPr>
          <w:rFonts w:ascii="Times New Roman" w:hAnsi="Times New Roman" w:cs="Times New Roman"/>
          <w:sz w:val="24"/>
          <w:szCs w:val="24"/>
        </w:rPr>
        <w:t xml:space="preserve">stand-alone programs that can operate on character type arrays. The </w:t>
      </w:r>
      <w:r w:rsidR="006260A1" w:rsidRPr="006260A1">
        <w:rPr>
          <w:rFonts w:ascii="Source Code Pro Light" w:hAnsi="Source Code Pro Light" w:cs="Times New Roman"/>
        </w:rPr>
        <w:t>main</w:t>
      </w:r>
      <w:r w:rsidR="006260A1">
        <w:rPr>
          <w:rFonts w:ascii="Times New Roman" w:hAnsi="Times New Roman" w:cs="Times New Roman"/>
          <w:sz w:val="24"/>
          <w:szCs w:val="24"/>
        </w:rPr>
        <w:t xml:space="preserve"> function uses </w:t>
      </w:r>
      <w:proofErr w:type="gramStart"/>
      <w:r w:rsidR="006260A1" w:rsidRPr="006260A1">
        <w:rPr>
          <w:rFonts w:ascii="Source Code Pro Light" w:hAnsi="Source Code Pro Light" w:cs="Times New Roman"/>
        </w:rPr>
        <w:t>while</w:t>
      </w:r>
      <w:r w:rsidR="006260A1">
        <w:rPr>
          <w:rFonts w:ascii="Source Code Pro Light" w:hAnsi="Source Code Pro Light" w:cs="Times New Roman"/>
        </w:rPr>
        <w:t>(</w:t>
      </w:r>
      <w:proofErr w:type="gramEnd"/>
      <w:r w:rsidR="006260A1">
        <w:rPr>
          <w:rFonts w:ascii="Source Code Pro Light" w:hAnsi="Source Code Pro Light" w:cs="Times New Roman"/>
        </w:rPr>
        <w:t>)</w:t>
      </w:r>
      <w:r w:rsidR="006260A1">
        <w:rPr>
          <w:rFonts w:ascii="Times New Roman" w:hAnsi="Times New Roman" w:cs="Times New Roman"/>
          <w:sz w:val="24"/>
          <w:szCs w:val="24"/>
        </w:rPr>
        <w:t xml:space="preserve"> loop in</w:t>
      </w:r>
      <w:r w:rsidR="009608B7">
        <w:rPr>
          <w:rFonts w:ascii="Times New Roman" w:hAnsi="Times New Roman" w:cs="Times New Roman"/>
          <w:sz w:val="24"/>
          <w:szCs w:val="24"/>
        </w:rPr>
        <w:t xml:space="preserve"> conjun</w:t>
      </w:r>
      <w:r w:rsidR="006260A1">
        <w:rPr>
          <w:rFonts w:ascii="Times New Roman" w:hAnsi="Times New Roman" w:cs="Times New Roman"/>
          <w:sz w:val="24"/>
          <w:szCs w:val="24"/>
        </w:rPr>
        <w:t xml:space="preserve">ction with the </w:t>
      </w:r>
      <w:r w:rsidR="006260A1" w:rsidRPr="006260A1">
        <w:rPr>
          <w:rFonts w:ascii="Source Code Pro Light" w:hAnsi="Source Code Pro Light" w:cs="Times New Roman"/>
        </w:rPr>
        <w:t>switch</w:t>
      </w:r>
      <w:r w:rsidR="006260A1">
        <w:rPr>
          <w:rFonts w:ascii="Source Code Pro Light" w:hAnsi="Source Code Pro Light" w:cs="Times New Roman"/>
        </w:rPr>
        <w:t>()</w:t>
      </w:r>
      <w:r w:rsidR="006260A1">
        <w:rPr>
          <w:rFonts w:ascii="Times New Roman" w:hAnsi="Times New Roman" w:cs="Times New Roman"/>
          <w:sz w:val="24"/>
          <w:szCs w:val="24"/>
        </w:rPr>
        <w:t xml:space="preserve"> statement to create convenience for the user to perform the three independent tasks without the need to restart and run the program time and again. </w:t>
      </w:r>
    </w:p>
    <w:p w14:paraId="5FB2E579" w14:textId="2977C60C" w:rsidR="00000D46" w:rsidRPr="006468D9" w:rsidRDefault="006468D9" w:rsidP="006468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gram can be used to </w:t>
      </w:r>
      <w:r w:rsidR="006260A1">
        <w:rPr>
          <w:rFonts w:ascii="Times New Roman" w:hAnsi="Times New Roman" w:cs="Times New Roman"/>
          <w:sz w:val="24"/>
          <w:szCs w:val="24"/>
        </w:rPr>
        <w:t xml:space="preserve">perform mathematical computation (power computations), </w:t>
      </w:r>
      <w:r w:rsidR="009608B7">
        <w:rPr>
          <w:rFonts w:ascii="Times New Roman" w:hAnsi="Times New Roman" w:cs="Times New Roman"/>
          <w:sz w:val="24"/>
          <w:szCs w:val="24"/>
        </w:rPr>
        <w:t xml:space="preserve">to implement search algorithms, and to </w:t>
      </w:r>
      <w:r>
        <w:rPr>
          <w:rFonts w:ascii="Times New Roman" w:hAnsi="Times New Roman" w:cs="Times New Roman"/>
          <w:sz w:val="24"/>
          <w:szCs w:val="24"/>
        </w:rPr>
        <w:t>control the size and nature of the characters entered by the user into some character limiter fields such as username and password fields</w:t>
      </w:r>
      <w:r w:rsidR="009608B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8B7">
        <w:rPr>
          <w:rFonts w:ascii="Times New Roman" w:hAnsi="Times New Roman" w:cs="Times New Roman"/>
          <w:sz w:val="24"/>
          <w:szCs w:val="24"/>
        </w:rPr>
        <w:t xml:space="preserve">The program can be further improved by modifying the functions. For instance, the character search program can be improved to make a string search where the string size can be a character or the whole file or paragraph. </w:t>
      </w:r>
      <w:proofErr w:type="gramStart"/>
      <w:r w:rsidR="009608B7">
        <w:rPr>
          <w:rFonts w:ascii="Times New Roman" w:hAnsi="Times New Roman" w:cs="Times New Roman"/>
          <w:sz w:val="24"/>
          <w:szCs w:val="24"/>
        </w:rPr>
        <w:t xml:space="preserve">Similarly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8B7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9608B7">
        <w:rPr>
          <w:rFonts w:ascii="Times New Roman" w:hAnsi="Times New Roman" w:cs="Times New Roman"/>
          <w:sz w:val="24"/>
          <w:szCs w:val="24"/>
        </w:rPr>
        <w:t xml:space="preserve"> palindrome program can be improved in a way it can perform interesting tasks such </w:t>
      </w:r>
      <w:proofErr w:type="spellStart"/>
      <w:r w:rsidR="009608B7">
        <w:rPr>
          <w:rFonts w:ascii="Times New Roman" w:hAnsi="Times New Roman" w:cs="Times New Roman"/>
          <w:sz w:val="24"/>
          <w:szCs w:val="24"/>
        </w:rPr>
        <w:t>us</w:t>
      </w:r>
      <w:proofErr w:type="spellEnd"/>
      <w:r w:rsidR="009608B7">
        <w:rPr>
          <w:rFonts w:ascii="Times New Roman" w:hAnsi="Times New Roman" w:cs="Times New Roman"/>
          <w:sz w:val="24"/>
          <w:szCs w:val="24"/>
        </w:rPr>
        <w:t xml:space="preserve"> limiting the character type and size entered by the user into some character accepting fields such as usernames and passwords. By completing this project, I have gained enough knowledge and experience to work with recursive functions and their implementation. One interesting thing about recursive functions that I came across as I complete this project is their simplicity in writing in programming code.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000D46" w:rsidRPr="006468D9" w:rsidSect="00AE6331">
      <w:headerReference w:type="default" r:id="rId35"/>
      <w:pgSz w:w="12240" w:h="15840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2452B" w14:textId="77777777" w:rsidR="00E479AA" w:rsidRDefault="00E479AA" w:rsidP="00E479AA">
      <w:pPr>
        <w:spacing w:after="0" w:line="240" w:lineRule="auto"/>
      </w:pPr>
      <w:r>
        <w:separator/>
      </w:r>
    </w:p>
  </w:endnote>
  <w:endnote w:type="continuationSeparator" w:id="0">
    <w:p w14:paraId="62AEB174" w14:textId="77777777" w:rsidR="00E479AA" w:rsidRDefault="00E479AA" w:rsidP="00E479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ource Code Pro Light">
    <w:panose1 w:val="020B0409030403020204"/>
    <w:charset w:val="00"/>
    <w:family w:val="modern"/>
    <w:pitch w:val="fixed"/>
    <w:sig w:usb0="20000007" w:usb1="00000001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92947" w14:textId="77777777" w:rsidR="00E479AA" w:rsidRDefault="00E479AA" w:rsidP="00E479AA">
      <w:pPr>
        <w:spacing w:after="0" w:line="240" w:lineRule="auto"/>
      </w:pPr>
      <w:r>
        <w:separator/>
      </w:r>
    </w:p>
  </w:footnote>
  <w:footnote w:type="continuationSeparator" w:id="0">
    <w:p w14:paraId="3572F7E6" w14:textId="77777777" w:rsidR="00E479AA" w:rsidRDefault="00E479AA" w:rsidP="00E479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D5232" w14:textId="77777777" w:rsidR="00E479AA" w:rsidRDefault="0073542C" w:rsidP="00E479AA">
    <w:pPr>
      <w:pStyle w:val="Header"/>
      <w:jc w:val="right"/>
    </w:pPr>
    <w:sdt>
      <w:sdtPr>
        <w:id w:val="2524816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79AA">
          <w:fldChar w:fldCharType="begin"/>
        </w:r>
        <w:r w:rsidR="00E479AA">
          <w:instrText xml:space="preserve"> PAGE   \* MERGEFORMAT </w:instrText>
        </w:r>
        <w:r w:rsidR="00E479AA">
          <w:fldChar w:fldCharType="separate"/>
        </w:r>
        <w:r w:rsidR="00E479AA">
          <w:rPr>
            <w:noProof/>
          </w:rPr>
          <w:t>2</w:t>
        </w:r>
        <w:r w:rsidR="00E479AA">
          <w:rPr>
            <w:noProof/>
          </w:rPr>
          <w:fldChar w:fldCharType="end"/>
        </w:r>
      </w:sdtContent>
    </w:sdt>
  </w:p>
  <w:p w14:paraId="66B74D03" w14:textId="77777777" w:rsidR="00E479AA" w:rsidRPr="00E479AA" w:rsidRDefault="00E479AA" w:rsidP="00E479AA">
    <w:pPr>
      <w:pStyle w:val="Header"/>
      <w:rPr>
        <w:b/>
      </w:rPr>
    </w:pPr>
    <w:r w:rsidRPr="00E479AA">
      <w:rPr>
        <w:b/>
      </w:rPr>
      <w:t>Taddese Erba</w:t>
    </w:r>
  </w:p>
  <w:p w14:paraId="211247E1" w14:textId="77777777" w:rsidR="00E479AA" w:rsidRPr="00E479AA" w:rsidRDefault="00E479AA" w:rsidP="00E479AA">
    <w:pPr>
      <w:pStyle w:val="Header"/>
      <w:rPr>
        <w:b/>
      </w:rPr>
    </w:pPr>
    <w:r w:rsidRPr="00E479AA">
      <w:rPr>
        <w:b/>
      </w:rPr>
      <w:t>Section – I</w:t>
    </w:r>
  </w:p>
  <w:p w14:paraId="555C49C5" w14:textId="2A8C0DCF" w:rsidR="00E479AA" w:rsidRPr="00E479AA" w:rsidRDefault="00E479AA" w:rsidP="00E479AA">
    <w:pPr>
      <w:pStyle w:val="Header"/>
      <w:rPr>
        <w:b/>
      </w:rPr>
    </w:pPr>
    <w:r w:rsidRPr="00E479AA">
      <w:rPr>
        <w:b/>
      </w:rPr>
      <w:t xml:space="preserve">Project – </w:t>
    </w:r>
    <w:r w:rsidR="003079BB">
      <w:rPr>
        <w:b/>
      </w:rPr>
      <w:t>Two</w:t>
    </w:r>
  </w:p>
  <w:p w14:paraId="5086EBE6" w14:textId="292A29A3" w:rsidR="00E479AA" w:rsidRPr="00E479AA" w:rsidRDefault="00E479AA" w:rsidP="00E479AA">
    <w:pPr>
      <w:pStyle w:val="Header"/>
      <w:rPr>
        <w:b/>
      </w:rPr>
    </w:pPr>
    <w:r w:rsidRPr="00E479AA">
      <w:rPr>
        <w:b/>
      </w:rPr>
      <w:t xml:space="preserve">Due: January </w:t>
    </w:r>
    <w:r w:rsidR="003079BB">
      <w:rPr>
        <w:b/>
      </w:rPr>
      <w:t>30</w:t>
    </w:r>
    <w:r w:rsidRPr="00E479AA">
      <w:rPr>
        <w:b/>
      </w:rPr>
      <w:t>, 2020</w:t>
    </w:r>
    <w:r w:rsidRPr="00E479AA">
      <w:rPr>
        <w:b/>
      </w:rPr>
      <w:ptab w:relativeTo="margin" w:alignment="center" w:leader="none"/>
    </w:r>
    <w:r w:rsidRPr="00E479AA">
      <w:rPr>
        <w:b/>
      </w:rPr>
      <w:ptab w:relativeTo="margin" w:alignment="right" w:leader="none"/>
    </w:r>
  </w:p>
  <w:p w14:paraId="6314AE85" w14:textId="77777777" w:rsidR="00E479AA" w:rsidRPr="00E479AA" w:rsidRDefault="00E479AA" w:rsidP="00E479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C6396"/>
    <w:multiLevelType w:val="hybridMultilevel"/>
    <w:tmpl w:val="64B27282"/>
    <w:lvl w:ilvl="0" w:tplc="9E7A3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4F2996"/>
    <w:multiLevelType w:val="multilevel"/>
    <w:tmpl w:val="53F8B2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2" w15:restartNumberingAfterBreak="0">
    <w:nsid w:val="13B37E07"/>
    <w:multiLevelType w:val="hybridMultilevel"/>
    <w:tmpl w:val="98E2A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A4ED5"/>
    <w:multiLevelType w:val="hybridMultilevel"/>
    <w:tmpl w:val="FD26458A"/>
    <w:lvl w:ilvl="0" w:tplc="48D0AC9C">
      <w:start w:val="1"/>
      <w:numFmt w:val="bullet"/>
      <w:lvlText w:val="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F810DC"/>
    <w:multiLevelType w:val="multilevel"/>
    <w:tmpl w:val="F2765A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9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0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160"/>
      </w:pPr>
      <w:rPr>
        <w:rFonts w:hint="default"/>
      </w:rPr>
    </w:lvl>
  </w:abstractNum>
  <w:abstractNum w:abstractNumId="5" w15:restartNumberingAfterBreak="0">
    <w:nsid w:val="2B5D4C80"/>
    <w:multiLevelType w:val="hybridMultilevel"/>
    <w:tmpl w:val="DA14CBF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6D0972"/>
    <w:multiLevelType w:val="hybridMultilevel"/>
    <w:tmpl w:val="26BA0882"/>
    <w:lvl w:ilvl="0" w:tplc="215664F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A6D3B"/>
    <w:multiLevelType w:val="hybridMultilevel"/>
    <w:tmpl w:val="7C8C7CB0"/>
    <w:lvl w:ilvl="0" w:tplc="39F49F2A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EB5F1F"/>
    <w:multiLevelType w:val="hybridMultilevel"/>
    <w:tmpl w:val="346C9E44"/>
    <w:lvl w:ilvl="0" w:tplc="CF72EDC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100C81"/>
    <w:multiLevelType w:val="hybridMultilevel"/>
    <w:tmpl w:val="98E2A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24CFE"/>
    <w:multiLevelType w:val="multilevel"/>
    <w:tmpl w:val="1CA2C970"/>
    <w:lvl w:ilvl="0">
      <w:start w:val="3"/>
      <w:numFmt w:val="decimal"/>
      <w:lvlText w:val="%1"/>
      <w:lvlJc w:val="left"/>
      <w:pPr>
        <w:ind w:left="117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1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6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1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10" w:hanging="2160"/>
      </w:pPr>
      <w:rPr>
        <w:rFonts w:hint="default"/>
      </w:rPr>
    </w:lvl>
  </w:abstractNum>
  <w:abstractNum w:abstractNumId="11" w15:restartNumberingAfterBreak="0">
    <w:nsid w:val="61942DA7"/>
    <w:multiLevelType w:val="multilevel"/>
    <w:tmpl w:val="53F8B2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2" w15:restartNumberingAfterBreak="0">
    <w:nsid w:val="6ED76FCA"/>
    <w:multiLevelType w:val="hybridMultilevel"/>
    <w:tmpl w:val="EE640614"/>
    <w:lvl w:ilvl="0" w:tplc="215664F4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F2B2013"/>
    <w:multiLevelType w:val="hybridMultilevel"/>
    <w:tmpl w:val="7708F592"/>
    <w:lvl w:ilvl="0" w:tplc="04090019">
      <w:start w:val="1"/>
      <w:numFmt w:val="lowerLetter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4"/>
  </w:num>
  <w:num w:numId="2">
    <w:abstractNumId w:val="13"/>
  </w:num>
  <w:num w:numId="3">
    <w:abstractNumId w:val="5"/>
  </w:num>
  <w:num w:numId="4">
    <w:abstractNumId w:val="8"/>
  </w:num>
  <w:num w:numId="5">
    <w:abstractNumId w:val="0"/>
  </w:num>
  <w:num w:numId="6">
    <w:abstractNumId w:val="3"/>
  </w:num>
  <w:num w:numId="7">
    <w:abstractNumId w:val="9"/>
  </w:num>
  <w:num w:numId="8">
    <w:abstractNumId w:val="2"/>
  </w:num>
  <w:num w:numId="9">
    <w:abstractNumId w:val="6"/>
  </w:num>
  <w:num w:numId="10">
    <w:abstractNumId w:val="12"/>
  </w:num>
  <w:num w:numId="11">
    <w:abstractNumId w:val="1"/>
  </w:num>
  <w:num w:numId="12">
    <w:abstractNumId w:val="11"/>
  </w:num>
  <w:num w:numId="13">
    <w:abstractNumId w:val="1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ezNDKzNDUxszBV0lEKTi0uzszPAymwqAUARpnvtywAAAA="/>
  </w:docVars>
  <w:rsids>
    <w:rsidRoot w:val="001864CA"/>
    <w:rsid w:val="00000D46"/>
    <w:rsid w:val="00091062"/>
    <w:rsid w:val="00167520"/>
    <w:rsid w:val="001864CA"/>
    <w:rsid w:val="00197AF7"/>
    <w:rsid w:val="001A34F8"/>
    <w:rsid w:val="001A6A83"/>
    <w:rsid w:val="002C1115"/>
    <w:rsid w:val="002D55C0"/>
    <w:rsid w:val="002E1CA0"/>
    <w:rsid w:val="003055B0"/>
    <w:rsid w:val="003079BB"/>
    <w:rsid w:val="003418D9"/>
    <w:rsid w:val="0034412D"/>
    <w:rsid w:val="003B1256"/>
    <w:rsid w:val="003C459B"/>
    <w:rsid w:val="003D79CA"/>
    <w:rsid w:val="004071F5"/>
    <w:rsid w:val="0050537D"/>
    <w:rsid w:val="005E024B"/>
    <w:rsid w:val="006260A1"/>
    <w:rsid w:val="006468D9"/>
    <w:rsid w:val="00686B51"/>
    <w:rsid w:val="006A3B61"/>
    <w:rsid w:val="006C48B2"/>
    <w:rsid w:val="0073542C"/>
    <w:rsid w:val="00754271"/>
    <w:rsid w:val="007C68C2"/>
    <w:rsid w:val="0086283D"/>
    <w:rsid w:val="008F6AC5"/>
    <w:rsid w:val="00905F2E"/>
    <w:rsid w:val="00930FB8"/>
    <w:rsid w:val="009608B7"/>
    <w:rsid w:val="009D49EA"/>
    <w:rsid w:val="00A03805"/>
    <w:rsid w:val="00A564E2"/>
    <w:rsid w:val="00A8321A"/>
    <w:rsid w:val="00AB113A"/>
    <w:rsid w:val="00AC40FA"/>
    <w:rsid w:val="00AE6331"/>
    <w:rsid w:val="00BB0C99"/>
    <w:rsid w:val="00C750BF"/>
    <w:rsid w:val="00C86203"/>
    <w:rsid w:val="00CC201C"/>
    <w:rsid w:val="00CF4984"/>
    <w:rsid w:val="00D539B1"/>
    <w:rsid w:val="00DB454E"/>
    <w:rsid w:val="00DE0C7B"/>
    <w:rsid w:val="00E479AA"/>
    <w:rsid w:val="00E55F99"/>
    <w:rsid w:val="00E8644B"/>
    <w:rsid w:val="00EA5E96"/>
    <w:rsid w:val="00FC0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26EA1"/>
  <w15:chartTrackingRefBased/>
  <w15:docId w15:val="{73D30263-7C6A-4475-8AAF-9FE9B9F0E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5F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45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864C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864CA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4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4C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441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5F2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454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47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9AA"/>
  </w:style>
  <w:style w:type="paragraph" w:styleId="Footer">
    <w:name w:val="footer"/>
    <w:basedOn w:val="Normal"/>
    <w:link w:val="FooterChar"/>
    <w:uiPriority w:val="99"/>
    <w:unhideWhenUsed/>
    <w:rsid w:val="00E47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9AA"/>
  </w:style>
  <w:style w:type="paragraph" w:styleId="ListParagraph">
    <w:name w:val="List Paragraph"/>
    <w:basedOn w:val="Normal"/>
    <w:uiPriority w:val="34"/>
    <w:qFormat/>
    <w:rsid w:val="00A038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256530A6B6C40768C657C9D60729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FE831-3E19-43A0-8985-EB04E45C7434}"/>
      </w:docPartPr>
      <w:docPartBody>
        <w:p w:rsidR="005D6C88" w:rsidRDefault="00C538E9" w:rsidP="00C538E9">
          <w:pPr>
            <w:pStyle w:val="B256530A6B6C40768C657C9D60729508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ource Code Pro Light">
    <w:panose1 w:val="020B0409030403020204"/>
    <w:charset w:val="00"/>
    <w:family w:val="modern"/>
    <w:pitch w:val="fixed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38E9"/>
    <w:rsid w:val="005D6C88"/>
    <w:rsid w:val="00C538E9"/>
    <w:rsid w:val="00E0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56530A6B6C40768C657C9D60729508">
    <w:name w:val="B256530A6B6C40768C657C9D60729508"/>
    <w:rsid w:val="00C538E9"/>
  </w:style>
  <w:style w:type="paragraph" w:customStyle="1" w:styleId="FF26042784674C2DB56CC72F15763284">
    <w:name w:val="FF26042784674C2DB56CC72F15763284"/>
    <w:rsid w:val="00C538E9"/>
  </w:style>
  <w:style w:type="paragraph" w:customStyle="1" w:styleId="E93C46CBA4374A72BF83F4E7C39D9382">
    <w:name w:val="E93C46CBA4374A72BF83F4E7C39D9382"/>
    <w:rsid w:val="00E0284B"/>
  </w:style>
  <w:style w:type="paragraph" w:customStyle="1" w:styleId="224FA92F8D8C400ABFBA8EACFB73BAD1">
    <w:name w:val="224FA92F8D8C400ABFBA8EACFB73BAD1"/>
    <w:rsid w:val="00E028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1-28T00:00:00</PublishDate>
  <Abstract/>
  <CompanyAddress>Department of Computer Scienc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5D9589-57BC-49B4-8F62-43239AA53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0</Pages>
  <Words>1185</Words>
  <Characters>675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data Structure                           (CSCI 591)</vt:lpstr>
    </vt:vector>
  </TitlesOfParts>
  <Company>St. Cloud state university</Company>
  <LinksUpToDate>false</LinksUpToDate>
  <CharactersWithSpaces>7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data Structure                           (CSCI 591)</dc:title>
  <dc:subject/>
  <dc:creator>Erba, Taddese D</dc:creator>
  <cp:keywords/>
  <dc:description/>
  <cp:lastModifiedBy>Erba, Taddese D</cp:lastModifiedBy>
  <cp:revision>9</cp:revision>
  <cp:lastPrinted>2020-01-22T00:47:00Z</cp:lastPrinted>
  <dcterms:created xsi:type="dcterms:W3CDTF">2020-01-29T07:13:00Z</dcterms:created>
  <dcterms:modified xsi:type="dcterms:W3CDTF">2020-01-29T08:18:00Z</dcterms:modified>
</cp:coreProperties>
</file>